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45E12" w14:textId="2D357EE4" w:rsidR="00CD037B" w:rsidRDefault="00610371" w:rsidP="001E0496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A16D86" wp14:editId="387539DA">
                <wp:simplePos x="0" y="0"/>
                <wp:positionH relativeFrom="column">
                  <wp:posOffset>1876425</wp:posOffset>
                </wp:positionH>
                <wp:positionV relativeFrom="paragraph">
                  <wp:posOffset>221615</wp:posOffset>
                </wp:positionV>
                <wp:extent cx="2066925" cy="1971675"/>
                <wp:effectExtent l="0" t="0" r="9525" b="9525"/>
                <wp:wrapSquare wrapText="bothSides"/>
                <wp:docPr id="205152102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1971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CDE6F5" w14:textId="55864246" w:rsidR="00A444C0" w:rsidRDefault="00A444C0" w:rsidP="006D62C0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i/>
                                <w:sz w:val="44"/>
                                <w:u w:val="single"/>
                              </w:rPr>
                            </w:pPr>
                            <w:r w:rsidRPr="006D62C0">
                              <w:rPr>
                                <w:rFonts w:ascii="Arial" w:hAnsi="Arial"/>
                                <w:b/>
                                <w:i/>
                                <w:sz w:val="44"/>
                                <w:u w:val="single"/>
                              </w:rPr>
                              <w:t>Unconvention</w:t>
                            </w:r>
                            <w:r w:rsidR="00864D3C">
                              <w:rPr>
                                <w:rFonts w:ascii="Arial" w:hAnsi="Arial"/>
                                <w:b/>
                                <w:i/>
                                <w:sz w:val="44"/>
                                <w:u w:val="single"/>
                              </w:rPr>
                              <w:t xml:space="preserve"> </w:t>
                            </w:r>
                            <w:r w:rsidR="008D3100">
                              <w:rPr>
                                <w:rFonts w:ascii="Arial" w:hAnsi="Arial"/>
                                <w:b/>
                                <w:i/>
                                <w:sz w:val="44"/>
                                <w:u w:val="single"/>
                              </w:rPr>
                              <w:t>24-26</w:t>
                            </w:r>
                            <w:r w:rsidR="00864D3C">
                              <w:rPr>
                                <w:rFonts w:ascii="Arial" w:hAnsi="Arial"/>
                                <w:b/>
                                <w:i/>
                                <w:sz w:val="44"/>
                                <w:u w:val="single"/>
                              </w:rPr>
                              <w:t xml:space="preserve"> October </w:t>
                            </w:r>
                            <w:r w:rsidR="004E116F">
                              <w:rPr>
                                <w:rFonts w:ascii="Arial" w:hAnsi="Arial"/>
                                <w:b/>
                                <w:i/>
                                <w:sz w:val="44"/>
                                <w:u w:val="single"/>
                              </w:rPr>
                              <w:t>20</w:t>
                            </w:r>
                            <w:r w:rsidR="009A644C">
                              <w:rPr>
                                <w:rFonts w:ascii="Arial" w:hAnsi="Arial"/>
                                <w:b/>
                                <w:i/>
                                <w:sz w:val="44"/>
                                <w:u w:val="single"/>
                              </w:rPr>
                              <w:t>2</w:t>
                            </w:r>
                            <w:r w:rsidR="008D3100">
                              <w:rPr>
                                <w:rFonts w:ascii="Arial" w:hAnsi="Arial"/>
                                <w:b/>
                                <w:i/>
                                <w:sz w:val="44"/>
                                <w:u w:val="single"/>
                              </w:rPr>
                              <w:t>5</w:t>
                            </w:r>
                          </w:p>
                          <w:p w14:paraId="562FCBD5" w14:textId="3E03E310" w:rsidR="00A624BE" w:rsidRPr="00864D3C" w:rsidRDefault="008D3100" w:rsidP="006D62C0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7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56"/>
                                <w:szCs w:val="56"/>
                                <w:u w:val="single"/>
                              </w:rPr>
                              <w:t>Yorkshi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16D8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47.75pt;margin-top:17.45pt;width:162.75pt;height:15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" stroked="f">
                <v:textbox>
                  <w:txbxContent>
                    <w:p w14:paraId="66CDE6F5" w14:textId="55864246" w:rsidR="00A444C0" w:rsidRDefault="00A444C0" w:rsidP="006D62C0">
                      <w:pPr>
                        <w:jc w:val="center"/>
                        <w:rPr>
                          <w:rFonts w:ascii="Arial" w:hAnsi="Arial"/>
                          <w:b/>
                          <w:i/>
                          <w:sz w:val="44"/>
                          <w:u w:val="single"/>
                        </w:rPr>
                      </w:pPr>
                      <w:r w:rsidRPr="006D62C0">
                        <w:rPr>
                          <w:rFonts w:ascii="Arial" w:hAnsi="Arial"/>
                          <w:b/>
                          <w:i/>
                          <w:sz w:val="44"/>
                          <w:u w:val="single"/>
                        </w:rPr>
                        <w:t>Unconvention</w:t>
                      </w:r>
                      <w:r w:rsidR="00864D3C">
                        <w:rPr>
                          <w:rFonts w:ascii="Arial" w:hAnsi="Arial"/>
                          <w:b/>
                          <w:i/>
                          <w:sz w:val="44"/>
                          <w:u w:val="single"/>
                        </w:rPr>
                        <w:t xml:space="preserve"> </w:t>
                      </w:r>
                      <w:r w:rsidR="008D3100">
                        <w:rPr>
                          <w:rFonts w:ascii="Arial" w:hAnsi="Arial"/>
                          <w:b/>
                          <w:i/>
                          <w:sz w:val="44"/>
                          <w:u w:val="single"/>
                        </w:rPr>
                        <w:t>24-26</w:t>
                      </w:r>
                      <w:r w:rsidR="00864D3C">
                        <w:rPr>
                          <w:rFonts w:ascii="Arial" w:hAnsi="Arial"/>
                          <w:b/>
                          <w:i/>
                          <w:sz w:val="44"/>
                          <w:u w:val="single"/>
                        </w:rPr>
                        <w:t xml:space="preserve"> October </w:t>
                      </w:r>
                      <w:r w:rsidR="004E116F">
                        <w:rPr>
                          <w:rFonts w:ascii="Arial" w:hAnsi="Arial"/>
                          <w:b/>
                          <w:i/>
                          <w:sz w:val="44"/>
                          <w:u w:val="single"/>
                        </w:rPr>
                        <w:t>20</w:t>
                      </w:r>
                      <w:r w:rsidR="009A644C">
                        <w:rPr>
                          <w:rFonts w:ascii="Arial" w:hAnsi="Arial"/>
                          <w:b/>
                          <w:i/>
                          <w:sz w:val="44"/>
                          <w:u w:val="single"/>
                        </w:rPr>
                        <w:t>2</w:t>
                      </w:r>
                      <w:r w:rsidR="008D3100">
                        <w:rPr>
                          <w:rFonts w:ascii="Arial" w:hAnsi="Arial"/>
                          <w:b/>
                          <w:i/>
                          <w:sz w:val="44"/>
                          <w:u w:val="single"/>
                        </w:rPr>
                        <w:t>5</w:t>
                      </w:r>
                    </w:p>
                    <w:p w14:paraId="562FCBD5" w14:textId="3E03E310" w:rsidR="00A624BE" w:rsidRPr="00864D3C" w:rsidRDefault="008D3100" w:rsidP="006D62C0">
                      <w:pPr>
                        <w:jc w:val="center"/>
                        <w:rPr>
                          <w:rFonts w:ascii="Arial" w:hAnsi="Arial"/>
                          <w:b/>
                          <w:sz w:val="72"/>
                          <w:u w:val="single"/>
                        </w:rPr>
                      </w:pPr>
                      <w:r>
                        <w:rPr>
                          <w:rFonts w:ascii="Arial" w:hAnsi="Arial"/>
                          <w:b/>
                          <w:sz w:val="56"/>
                          <w:szCs w:val="56"/>
                          <w:u w:val="single"/>
                        </w:rPr>
                        <w:t>Yorkshi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42820">
        <w:rPr>
          <w:noProof/>
        </w:rPr>
        <w:drawing>
          <wp:anchor distT="0" distB="0" distL="114300" distR="114300" simplePos="0" relativeHeight="251659264" behindDoc="0" locked="0" layoutInCell="1" allowOverlap="1" wp14:anchorId="40A5EFDD" wp14:editId="34A88687">
            <wp:simplePos x="0" y="0"/>
            <wp:positionH relativeFrom="margin">
              <wp:align>right</wp:align>
            </wp:positionH>
            <wp:positionV relativeFrom="paragraph">
              <wp:posOffset>345440</wp:posOffset>
            </wp:positionV>
            <wp:extent cx="1724660" cy="1895475"/>
            <wp:effectExtent l="0" t="0" r="8890" b="9525"/>
            <wp:wrapSquare wrapText="bothSides"/>
            <wp:docPr id="2040613310" name="Picture 2040613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2820">
        <w:rPr>
          <w:noProof/>
        </w:rPr>
        <w:drawing>
          <wp:anchor distT="0" distB="0" distL="114300" distR="114300" simplePos="0" relativeHeight="251660288" behindDoc="0" locked="0" layoutInCell="1" allowOverlap="1" wp14:anchorId="52D78418" wp14:editId="3C03BCF6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1895475" cy="1924050"/>
            <wp:effectExtent l="0" t="0" r="9525" b="0"/>
            <wp:wrapSquare wrapText="bothSides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655A7">
        <w:rPr>
          <w:noProof/>
        </w:rPr>
        <w:drawing>
          <wp:inline distT="0" distB="0" distL="0" distR="0" wp14:anchorId="0B334C76" wp14:editId="37704D2B">
            <wp:extent cx="304800" cy="30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06220">
        <w:t xml:space="preserve"> </w:t>
      </w:r>
    </w:p>
    <w:p w14:paraId="0FD92010" w14:textId="19B9F812" w:rsidR="00C76F8B" w:rsidRDefault="00C76F8B">
      <w:pPr>
        <w:widowControl w:val="0"/>
        <w:spacing w:after="120" w:line="100" w:lineRule="atLeast"/>
        <w:rPr>
          <w:rFonts w:ascii="Arial" w:hAnsi="Arial"/>
          <w:i/>
          <w:sz w:val="20"/>
        </w:rPr>
      </w:pPr>
    </w:p>
    <w:p w14:paraId="37A145E9" w14:textId="7851B5FC" w:rsidR="0057591C" w:rsidRPr="000B2A20" w:rsidRDefault="0057591C" w:rsidP="00610371">
      <w:pPr>
        <w:widowControl w:val="0"/>
        <w:spacing w:after="120" w:line="100" w:lineRule="atLeast"/>
        <w:rPr>
          <w:rFonts w:ascii="Arial" w:hAnsi="Arial"/>
          <w:i/>
          <w:sz w:val="19"/>
          <w:szCs w:val="19"/>
        </w:rPr>
      </w:pPr>
      <w:r w:rsidRPr="000B2A20">
        <w:rPr>
          <w:rFonts w:ascii="Arial" w:hAnsi="Arial"/>
          <w:i/>
          <w:sz w:val="19"/>
          <w:szCs w:val="19"/>
        </w:rPr>
        <w:t>Open to all buddin</w:t>
      </w:r>
      <w:r w:rsidR="00610371">
        <w:rPr>
          <w:rFonts w:ascii="Arial" w:hAnsi="Arial"/>
          <w:i/>
          <w:sz w:val="19"/>
          <w:szCs w:val="19"/>
        </w:rPr>
        <w:t xml:space="preserve">g or </w:t>
      </w:r>
      <w:r w:rsidRPr="000B2A20">
        <w:rPr>
          <w:rFonts w:ascii="Arial" w:hAnsi="Arial"/>
          <w:i/>
          <w:sz w:val="19"/>
          <w:szCs w:val="19"/>
        </w:rPr>
        <w:t>experienced Fools, Beasts and Morris Characters from any team from the Ring, Open or Federation</w:t>
      </w:r>
      <w:r w:rsidR="0077196D" w:rsidRPr="000B2A20">
        <w:rPr>
          <w:rFonts w:ascii="Arial" w:hAnsi="Arial"/>
          <w:i/>
          <w:sz w:val="19"/>
          <w:szCs w:val="19"/>
        </w:rPr>
        <w:t>, or independent.</w:t>
      </w:r>
      <w:r w:rsidR="008877BE" w:rsidRPr="000B2A20">
        <w:rPr>
          <w:rFonts w:ascii="Arial" w:hAnsi="Arial"/>
          <w:i/>
          <w:sz w:val="19"/>
          <w:szCs w:val="19"/>
        </w:rPr>
        <w:t xml:space="preserve"> A truly JMO event!</w:t>
      </w:r>
    </w:p>
    <w:p w14:paraId="7651E1F1" w14:textId="749D286A" w:rsidR="000410EB" w:rsidRPr="0009030D" w:rsidRDefault="0095428E" w:rsidP="00CE6B88">
      <w:pPr>
        <w:widowControl w:val="0"/>
        <w:spacing w:after="120" w:line="100" w:lineRule="atLeast"/>
        <w:jc w:val="both"/>
        <w:rPr>
          <w:rFonts w:ascii="Arial" w:hAnsi="Arial"/>
          <w:iCs/>
          <w:sz w:val="19"/>
          <w:szCs w:val="19"/>
        </w:rPr>
      </w:pPr>
      <w:r w:rsidRPr="0009030D">
        <w:rPr>
          <w:rFonts w:ascii="Arial" w:hAnsi="Arial"/>
          <w:iCs/>
          <w:sz w:val="19"/>
          <w:szCs w:val="19"/>
        </w:rPr>
        <w:t>This year, I am pleased to announce</w:t>
      </w:r>
      <w:r w:rsidR="00112143" w:rsidRPr="0009030D">
        <w:rPr>
          <w:rFonts w:ascii="Arial" w:hAnsi="Arial"/>
          <w:iCs/>
          <w:sz w:val="19"/>
          <w:szCs w:val="19"/>
        </w:rPr>
        <w:t xml:space="preserve"> that </w:t>
      </w:r>
      <w:r w:rsidR="00C32BC2" w:rsidRPr="0009030D">
        <w:rPr>
          <w:rFonts w:ascii="Arial" w:hAnsi="Arial"/>
          <w:iCs/>
          <w:sz w:val="19"/>
          <w:szCs w:val="19"/>
        </w:rPr>
        <w:t>Wharfedale Wayzgoose Border Morris ar</w:t>
      </w:r>
      <w:r w:rsidR="004A4513" w:rsidRPr="0009030D">
        <w:rPr>
          <w:rFonts w:ascii="Arial" w:hAnsi="Arial"/>
          <w:iCs/>
          <w:sz w:val="19"/>
          <w:szCs w:val="19"/>
        </w:rPr>
        <w:t>e</w:t>
      </w:r>
      <w:r w:rsidR="00C32BC2" w:rsidRPr="0009030D">
        <w:rPr>
          <w:rFonts w:ascii="Arial" w:hAnsi="Arial"/>
          <w:iCs/>
          <w:sz w:val="19"/>
          <w:szCs w:val="19"/>
        </w:rPr>
        <w:t xml:space="preserve"> hosting </w:t>
      </w:r>
      <w:r w:rsidR="00380F50">
        <w:rPr>
          <w:rFonts w:ascii="Arial" w:hAnsi="Arial"/>
          <w:iCs/>
          <w:sz w:val="19"/>
          <w:szCs w:val="19"/>
        </w:rPr>
        <w:t>the 2025</w:t>
      </w:r>
      <w:r w:rsidR="00C32BC2" w:rsidRPr="0009030D">
        <w:rPr>
          <w:rFonts w:ascii="Arial" w:hAnsi="Arial"/>
          <w:iCs/>
          <w:sz w:val="19"/>
          <w:szCs w:val="19"/>
        </w:rPr>
        <w:t xml:space="preserve"> event! </w:t>
      </w:r>
      <w:r w:rsidR="00B40BF5" w:rsidRPr="0009030D">
        <w:rPr>
          <w:rFonts w:ascii="Arial" w:hAnsi="Arial"/>
          <w:iCs/>
          <w:sz w:val="19"/>
          <w:szCs w:val="19"/>
        </w:rPr>
        <w:t xml:space="preserve">Our base will be the </w:t>
      </w:r>
      <w:r w:rsidR="00162EE3" w:rsidRPr="0009030D">
        <w:rPr>
          <w:rFonts w:ascii="Arial" w:hAnsi="Arial"/>
          <w:iCs/>
          <w:sz w:val="19"/>
          <w:szCs w:val="19"/>
        </w:rPr>
        <w:t>Sconce Scout Camping Site,</w:t>
      </w:r>
      <w:r w:rsidR="00F022EA" w:rsidRPr="0009030D">
        <w:rPr>
          <w:rFonts w:ascii="Arial" w:hAnsi="Arial"/>
          <w:iCs/>
          <w:sz w:val="19"/>
          <w:szCs w:val="19"/>
        </w:rPr>
        <w:t xml:space="preserve"> Sconce Lane, Baildon, Shipley, BD7</w:t>
      </w:r>
      <w:r w:rsidR="004A4513" w:rsidRPr="0009030D">
        <w:rPr>
          <w:rFonts w:ascii="Arial" w:hAnsi="Arial"/>
          <w:iCs/>
          <w:sz w:val="19"/>
          <w:szCs w:val="19"/>
        </w:rPr>
        <w:t xml:space="preserve"> 6BG.</w:t>
      </w:r>
      <w:r w:rsidR="00162EE3" w:rsidRPr="0009030D">
        <w:rPr>
          <w:rFonts w:ascii="Arial" w:hAnsi="Arial"/>
          <w:iCs/>
          <w:sz w:val="19"/>
          <w:szCs w:val="19"/>
        </w:rPr>
        <w:t xml:space="preserve"> </w:t>
      </w:r>
      <w:r w:rsidR="00C32BC2" w:rsidRPr="0009030D">
        <w:rPr>
          <w:rFonts w:ascii="Arial" w:hAnsi="Arial"/>
          <w:iCs/>
          <w:sz w:val="19"/>
          <w:szCs w:val="19"/>
        </w:rPr>
        <w:t xml:space="preserve"> </w:t>
      </w:r>
      <w:r w:rsidR="004A4513" w:rsidRPr="0009030D">
        <w:rPr>
          <w:rFonts w:ascii="Arial" w:hAnsi="Arial"/>
          <w:iCs/>
          <w:sz w:val="19"/>
          <w:szCs w:val="19"/>
        </w:rPr>
        <w:t>Ther</w:t>
      </w:r>
      <w:r w:rsidR="0027084E" w:rsidRPr="0009030D">
        <w:rPr>
          <w:rFonts w:ascii="Arial" w:hAnsi="Arial"/>
          <w:iCs/>
          <w:sz w:val="19"/>
          <w:szCs w:val="19"/>
        </w:rPr>
        <w:t>e</w:t>
      </w:r>
      <w:r w:rsidR="004A4513" w:rsidRPr="0009030D">
        <w:rPr>
          <w:rFonts w:ascii="Arial" w:hAnsi="Arial"/>
          <w:iCs/>
          <w:sz w:val="19"/>
          <w:szCs w:val="19"/>
        </w:rPr>
        <w:t xml:space="preserve"> are REAL BEDS available</w:t>
      </w:r>
      <w:r w:rsidR="0027084E" w:rsidRPr="0009030D">
        <w:rPr>
          <w:rFonts w:ascii="Arial" w:hAnsi="Arial"/>
          <w:iCs/>
          <w:sz w:val="19"/>
          <w:szCs w:val="19"/>
        </w:rPr>
        <w:t>, first come first served</w:t>
      </w:r>
      <w:r w:rsidR="004A4513" w:rsidRPr="0009030D">
        <w:rPr>
          <w:rFonts w:ascii="Arial" w:hAnsi="Arial"/>
          <w:iCs/>
          <w:sz w:val="19"/>
          <w:szCs w:val="19"/>
        </w:rPr>
        <w:t xml:space="preserve">! </w:t>
      </w:r>
      <w:r w:rsidR="00790D65" w:rsidRPr="0009030D">
        <w:rPr>
          <w:rFonts w:ascii="Arial" w:hAnsi="Arial"/>
          <w:iCs/>
          <w:sz w:val="19"/>
          <w:szCs w:val="19"/>
        </w:rPr>
        <w:t xml:space="preserve">Just bring your sleeping bags! </w:t>
      </w:r>
      <w:r w:rsidR="000B4963" w:rsidRPr="0009030D">
        <w:rPr>
          <w:rFonts w:ascii="Arial" w:hAnsi="Arial"/>
          <w:iCs/>
          <w:sz w:val="19"/>
          <w:szCs w:val="19"/>
        </w:rPr>
        <w:t xml:space="preserve">There is plenty of room for Motor Homes and Caravans, and </w:t>
      </w:r>
      <w:r w:rsidR="0027084E" w:rsidRPr="0009030D">
        <w:rPr>
          <w:rFonts w:ascii="Arial" w:hAnsi="Arial"/>
          <w:iCs/>
          <w:sz w:val="19"/>
          <w:szCs w:val="19"/>
        </w:rPr>
        <w:t xml:space="preserve">camping field for the hardy </w:t>
      </w:r>
      <w:r w:rsidR="00E80257" w:rsidRPr="0009030D">
        <w:rPr>
          <w:rFonts w:ascii="Arial" w:hAnsi="Arial"/>
          <w:iCs/>
          <w:sz w:val="19"/>
          <w:szCs w:val="19"/>
        </w:rPr>
        <w:t>F</w:t>
      </w:r>
      <w:r w:rsidR="0027084E" w:rsidRPr="0009030D">
        <w:rPr>
          <w:rFonts w:ascii="Arial" w:hAnsi="Arial"/>
          <w:iCs/>
          <w:sz w:val="19"/>
          <w:szCs w:val="19"/>
        </w:rPr>
        <w:t xml:space="preserve">ools! </w:t>
      </w:r>
      <w:r w:rsidR="001F1915" w:rsidRPr="0009030D">
        <w:rPr>
          <w:rFonts w:ascii="Arial" w:hAnsi="Arial"/>
          <w:iCs/>
          <w:sz w:val="19"/>
          <w:szCs w:val="19"/>
        </w:rPr>
        <w:t>The Saturday tour will be around</w:t>
      </w:r>
      <w:r w:rsidR="00B83906" w:rsidRPr="0009030D">
        <w:rPr>
          <w:rFonts w:ascii="Arial" w:hAnsi="Arial"/>
          <w:iCs/>
          <w:sz w:val="19"/>
          <w:szCs w:val="19"/>
        </w:rPr>
        <w:t xml:space="preserve"> </w:t>
      </w:r>
      <w:r w:rsidR="00CB4C9B" w:rsidRPr="0009030D">
        <w:rPr>
          <w:rFonts w:ascii="Arial" w:hAnsi="Arial"/>
          <w:iCs/>
          <w:sz w:val="19"/>
          <w:szCs w:val="19"/>
        </w:rPr>
        <w:t>Otley and Harrogate</w:t>
      </w:r>
      <w:r w:rsidR="007E682A" w:rsidRPr="0009030D">
        <w:rPr>
          <w:rFonts w:ascii="Arial" w:hAnsi="Arial"/>
          <w:iCs/>
          <w:sz w:val="19"/>
          <w:szCs w:val="19"/>
        </w:rPr>
        <w:t>.</w:t>
      </w:r>
      <w:r w:rsidR="000743BE" w:rsidRPr="0009030D">
        <w:rPr>
          <w:rFonts w:ascii="Arial" w:hAnsi="Arial"/>
          <w:iCs/>
          <w:sz w:val="19"/>
          <w:szCs w:val="19"/>
        </w:rPr>
        <w:t xml:space="preserve"> </w:t>
      </w:r>
      <w:r w:rsidR="001F1915" w:rsidRPr="0009030D">
        <w:rPr>
          <w:rFonts w:ascii="Arial" w:hAnsi="Arial"/>
          <w:iCs/>
          <w:sz w:val="19"/>
          <w:szCs w:val="19"/>
        </w:rPr>
        <w:t xml:space="preserve">There will be the usual mix of workshops plus the </w:t>
      </w:r>
      <w:r w:rsidR="000410EB" w:rsidRPr="0009030D">
        <w:rPr>
          <w:rFonts w:ascii="Arial" w:hAnsi="Arial"/>
          <w:iCs/>
          <w:sz w:val="19"/>
          <w:szCs w:val="19"/>
        </w:rPr>
        <w:t>AGM on Sunday</w:t>
      </w:r>
      <w:r w:rsidR="00723E3B" w:rsidRPr="0009030D">
        <w:rPr>
          <w:rFonts w:ascii="Arial" w:hAnsi="Arial"/>
          <w:iCs/>
          <w:sz w:val="19"/>
          <w:szCs w:val="19"/>
        </w:rPr>
        <w:t xml:space="preserve">. </w:t>
      </w:r>
      <w:r w:rsidR="009C4C37">
        <w:rPr>
          <w:rFonts w:ascii="Arial" w:hAnsi="Arial"/>
          <w:iCs/>
          <w:sz w:val="19"/>
          <w:szCs w:val="19"/>
        </w:rPr>
        <w:t>Unfortunately, d</w:t>
      </w:r>
      <w:r w:rsidR="00103CBD" w:rsidRPr="0009030D">
        <w:rPr>
          <w:rFonts w:ascii="Arial" w:hAnsi="Arial"/>
          <w:iCs/>
          <w:sz w:val="19"/>
          <w:szCs w:val="19"/>
        </w:rPr>
        <w:t>ue to</w:t>
      </w:r>
      <w:r w:rsidR="00EA2333" w:rsidRPr="0009030D">
        <w:rPr>
          <w:rFonts w:ascii="Arial" w:hAnsi="Arial"/>
          <w:iCs/>
          <w:sz w:val="19"/>
          <w:szCs w:val="19"/>
        </w:rPr>
        <w:t xml:space="preserve"> rising</w:t>
      </w:r>
      <w:r w:rsidR="00103CBD" w:rsidRPr="0009030D">
        <w:rPr>
          <w:rFonts w:ascii="Arial" w:hAnsi="Arial"/>
          <w:iCs/>
          <w:sz w:val="19"/>
          <w:szCs w:val="19"/>
        </w:rPr>
        <w:t xml:space="preserve"> </w:t>
      </w:r>
      <w:r w:rsidR="00EA2333" w:rsidRPr="0009030D">
        <w:rPr>
          <w:rFonts w:ascii="Arial" w:hAnsi="Arial"/>
          <w:iCs/>
          <w:sz w:val="19"/>
          <w:szCs w:val="19"/>
        </w:rPr>
        <w:t xml:space="preserve">food and transport costs, the </w:t>
      </w:r>
      <w:r w:rsidR="001E4608" w:rsidRPr="0009030D">
        <w:rPr>
          <w:rFonts w:ascii="Arial" w:hAnsi="Arial"/>
          <w:iCs/>
          <w:sz w:val="19"/>
          <w:szCs w:val="19"/>
        </w:rPr>
        <w:t>fee</w:t>
      </w:r>
      <w:r w:rsidR="00D86F36" w:rsidRPr="0009030D">
        <w:rPr>
          <w:rFonts w:ascii="Arial" w:hAnsi="Arial"/>
          <w:iCs/>
          <w:sz w:val="19"/>
          <w:szCs w:val="19"/>
        </w:rPr>
        <w:t xml:space="preserve"> h</w:t>
      </w:r>
      <w:r w:rsidR="001C7EF9" w:rsidRPr="0009030D">
        <w:rPr>
          <w:rFonts w:ascii="Arial" w:hAnsi="Arial"/>
          <w:iCs/>
          <w:sz w:val="19"/>
          <w:szCs w:val="19"/>
        </w:rPr>
        <w:t>as</w:t>
      </w:r>
      <w:r w:rsidR="000743BE" w:rsidRPr="0009030D">
        <w:rPr>
          <w:rFonts w:ascii="Arial" w:hAnsi="Arial"/>
          <w:iCs/>
          <w:sz w:val="19"/>
          <w:szCs w:val="19"/>
        </w:rPr>
        <w:t xml:space="preserve"> had to be increased to £9</w:t>
      </w:r>
      <w:r w:rsidR="000B3958" w:rsidRPr="0009030D">
        <w:rPr>
          <w:rFonts w:ascii="Arial" w:hAnsi="Arial"/>
          <w:iCs/>
          <w:sz w:val="19"/>
          <w:szCs w:val="19"/>
        </w:rPr>
        <w:t>0;</w:t>
      </w:r>
      <w:r w:rsidR="0063633A" w:rsidRPr="0009030D">
        <w:rPr>
          <w:rFonts w:ascii="Arial" w:hAnsi="Arial"/>
          <w:iCs/>
          <w:sz w:val="19"/>
          <w:szCs w:val="19"/>
        </w:rPr>
        <w:t xml:space="preserve"> </w:t>
      </w:r>
      <w:r w:rsidR="00B82BE9" w:rsidRPr="0009030D">
        <w:rPr>
          <w:rFonts w:ascii="Arial" w:hAnsi="Arial"/>
          <w:iCs/>
          <w:sz w:val="19"/>
          <w:szCs w:val="19"/>
        </w:rPr>
        <w:t xml:space="preserve">this includes </w:t>
      </w:r>
      <w:r w:rsidR="000B3958" w:rsidRPr="0009030D">
        <w:rPr>
          <w:rFonts w:ascii="Arial" w:hAnsi="Arial"/>
          <w:iCs/>
          <w:sz w:val="19"/>
          <w:szCs w:val="19"/>
        </w:rPr>
        <w:t xml:space="preserve">Friday </w:t>
      </w:r>
      <w:r w:rsidR="00B82BE9" w:rsidRPr="0009030D">
        <w:rPr>
          <w:rFonts w:ascii="Arial" w:hAnsi="Arial"/>
          <w:iCs/>
          <w:sz w:val="19"/>
          <w:szCs w:val="19"/>
        </w:rPr>
        <w:t>su</w:t>
      </w:r>
      <w:r w:rsidR="009C6A5B" w:rsidRPr="0009030D">
        <w:rPr>
          <w:rFonts w:ascii="Arial" w:hAnsi="Arial"/>
          <w:iCs/>
          <w:sz w:val="19"/>
          <w:szCs w:val="19"/>
        </w:rPr>
        <w:t>pper, two breakfasts</w:t>
      </w:r>
      <w:r w:rsidR="0063633A" w:rsidRPr="0009030D">
        <w:rPr>
          <w:rFonts w:ascii="Arial" w:hAnsi="Arial"/>
          <w:iCs/>
          <w:sz w:val="19"/>
          <w:szCs w:val="19"/>
        </w:rPr>
        <w:t>, Saturday lunch</w:t>
      </w:r>
      <w:r w:rsidR="009C6A5B" w:rsidRPr="0009030D">
        <w:rPr>
          <w:rFonts w:ascii="Arial" w:hAnsi="Arial"/>
          <w:iCs/>
          <w:sz w:val="19"/>
          <w:szCs w:val="19"/>
        </w:rPr>
        <w:t xml:space="preserve"> </w:t>
      </w:r>
      <w:r w:rsidR="009C6A5B" w:rsidRPr="0009030D">
        <w:rPr>
          <w:rFonts w:ascii="Arial" w:hAnsi="Arial"/>
          <w:iCs/>
          <w:sz w:val="19"/>
          <w:szCs w:val="19"/>
          <w:u w:val="single"/>
        </w:rPr>
        <w:t>and</w:t>
      </w:r>
      <w:r w:rsidR="009C6A5B" w:rsidRPr="0009030D">
        <w:rPr>
          <w:rFonts w:ascii="Arial" w:hAnsi="Arial"/>
          <w:iCs/>
          <w:sz w:val="19"/>
          <w:szCs w:val="19"/>
        </w:rPr>
        <w:t xml:space="preserve"> </w:t>
      </w:r>
      <w:r w:rsidR="0063633A" w:rsidRPr="0009030D">
        <w:rPr>
          <w:rFonts w:ascii="Arial" w:hAnsi="Arial"/>
          <w:iCs/>
          <w:sz w:val="19"/>
          <w:szCs w:val="19"/>
        </w:rPr>
        <w:t>F</w:t>
      </w:r>
      <w:r w:rsidR="009C6A5B" w:rsidRPr="0009030D">
        <w:rPr>
          <w:rFonts w:ascii="Arial" w:hAnsi="Arial"/>
          <w:iCs/>
          <w:sz w:val="19"/>
          <w:szCs w:val="19"/>
        </w:rPr>
        <w:t>east</w:t>
      </w:r>
      <w:r w:rsidR="00B83906" w:rsidRPr="0009030D">
        <w:rPr>
          <w:rFonts w:ascii="Arial" w:hAnsi="Arial"/>
          <w:iCs/>
          <w:sz w:val="19"/>
          <w:szCs w:val="19"/>
        </w:rPr>
        <w:t>.</w:t>
      </w:r>
      <w:r w:rsidR="00790D65" w:rsidRPr="0009030D">
        <w:rPr>
          <w:rFonts w:ascii="Arial" w:hAnsi="Arial"/>
          <w:iCs/>
          <w:sz w:val="19"/>
          <w:szCs w:val="19"/>
        </w:rPr>
        <w:t xml:space="preserve"> Where else could you go for full board for a weekend at this price</w:t>
      </w:r>
      <w:r w:rsidR="009C4C37">
        <w:rPr>
          <w:rFonts w:ascii="Arial" w:hAnsi="Arial"/>
          <w:iCs/>
          <w:sz w:val="19"/>
          <w:szCs w:val="19"/>
        </w:rPr>
        <w:t>?</w:t>
      </w:r>
      <w:r w:rsidR="008259DE" w:rsidRPr="0009030D">
        <w:rPr>
          <w:rFonts w:ascii="Arial" w:hAnsi="Arial"/>
          <w:iCs/>
          <w:sz w:val="19"/>
          <w:szCs w:val="19"/>
        </w:rPr>
        <w:t xml:space="preserve"> Please contact Robert for </w:t>
      </w:r>
      <w:r w:rsidR="000359BD" w:rsidRPr="0009030D">
        <w:rPr>
          <w:rFonts w:ascii="Arial" w:hAnsi="Arial"/>
          <w:iCs/>
          <w:sz w:val="19"/>
          <w:szCs w:val="19"/>
        </w:rPr>
        <w:t xml:space="preserve">pro rata prices for part weekend. Children under 16 half </w:t>
      </w:r>
      <w:proofErr w:type="gramStart"/>
      <w:r w:rsidR="000359BD" w:rsidRPr="0009030D">
        <w:rPr>
          <w:rFonts w:ascii="Arial" w:hAnsi="Arial"/>
          <w:iCs/>
          <w:sz w:val="19"/>
          <w:szCs w:val="19"/>
        </w:rPr>
        <w:t>price</w:t>
      </w:r>
      <w:proofErr w:type="gramEnd"/>
      <w:r w:rsidR="000359BD" w:rsidRPr="0009030D">
        <w:rPr>
          <w:rFonts w:ascii="Arial" w:hAnsi="Arial"/>
          <w:iCs/>
          <w:sz w:val="19"/>
          <w:szCs w:val="19"/>
        </w:rPr>
        <w:t>!</w:t>
      </w:r>
      <w:r w:rsidR="009C4C37">
        <w:rPr>
          <w:rFonts w:ascii="Arial" w:hAnsi="Arial"/>
          <w:iCs/>
          <w:sz w:val="19"/>
          <w:szCs w:val="19"/>
        </w:rPr>
        <w:t xml:space="preserve"> (Trigger say</w:t>
      </w:r>
      <w:r w:rsidR="006E1BC8">
        <w:rPr>
          <w:rFonts w:ascii="Arial" w:hAnsi="Arial"/>
          <w:iCs/>
          <w:sz w:val="19"/>
          <w:szCs w:val="19"/>
        </w:rPr>
        <w:t>s</w:t>
      </w:r>
      <w:r w:rsidR="009C4C37">
        <w:rPr>
          <w:rFonts w:ascii="Arial" w:hAnsi="Arial"/>
          <w:iCs/>
          <w:sz w:val="19"/>
          <w:szCs w:val="19"/>
        </w:rPr>
        <w:t xml:space="preserve"> he will eat </w:t>
      </w:r>
      <w:proofErr w:type="gramStart"/>
      <w:r w:rsidR="009C4C37">
        <w:rPr>
          <w:rFonts w:ascii="Arial" w:hAnsi="Arial"/>
          <w:iCs/>
          <w:sz w:val="19"/>
          <w:szCs w:val="19"/>
        </w:rPr>
        <w:t>them</w:t>
      </w:r>
      <w:r w:rsidR="006E1BC8">
        <w:rPr>
          <w:rFonts w:ascii="Arial" w:hAnsi="Arial"/>
          <w:iCs/>
          <w:sz w:val="19"/>
          <w:szCs w:val="19"/>
        </w:rPr>
        <w:t>,</w:t>
      </w:r>
      <w:proofErr w:type="gramEnd"/>
      <w:r w:rsidR="006E1BC8">
        <w:rPr>
          <w:rFonts w:ascii="Arial" w:hAnsi="Arial"/>
          <w:iCs/>
          <w:sz w:val="19"/>
          <w:szCs w:val="19"/>
        </w:rPr>
        <w:t xml:space="preserve"> I think he misses the point!)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9"/>
        <w:gridCol w:w="2867"/>
        <w:gridCol w:w="1919"/>
        <w:gridCol w:w="1559"/>
        <w:gridCol w:w="567"/>
      </w:tblGrid>
      <w:tr w:rsidR="007C2B8C" w14:paraId="252A0A87" w14:textId="71B0395B" w:rsidTr="00F3068E">
        <w:trPr>
          <w:trHeight w:val="182"/>
        </w:trPr>
        <w:tc>
          <w:tcPr>
            <w:tcW w:w="2439" w:type="dxa"/>
            <w:shd w:val="clear" w:color="auto" w:fill="C6D9F1" w:themeFill="text2" w:themeFillTint="33"/>
          </w:tcPr>
          <w:p w14:paraId="37274F54" w14:textId="45527ABA" w:rsidR="007C2B8C" w:rsidRDefault="007C2B8C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Name</w:t>
            </w:r>
            <w:r w:rsidR="00F3068E">
              <w:rPr>
                <w:rFonts w:ascii="Arial" w:hAnsi="Arial"/>
                <w:iCs/>
                <w:sz w:val="20"/>
              </w:rPr>
              <w:t xml:space="preserve"> </w:t>
            </w:r>
            <w:r w:rsidR="00C42F74">
              <w:rPr>
                <w:rFonts w:ascii="Arial" w:hAnsi="Arial"/>
                <w:iCs/>
                <w:sz w:val="20"/>
              </w:rPr>
              <w:t>Delegate #1</w:t>
            </w:r>
          </w:p>
        </w:tc>
        <w:tc>
          <w:tcPr>
            <w:tcW w:w="2867" w:type="dxa"/>
            <w:shd w:val="clear" w:color="auto" w:fill="C6D9F1" w:themeFill="text2" w:themeFillTint="33"/>
          </w:tcPr>
          <w:p w14:paraId="7A1B217A" w14:textId="15BE0F6E" w:rsidR="007C2B8C" w:rsidRDefault="007C2B8C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email</w:t>
            </w:r>
          </w:p>
        </w:tc>
        <w:tc>
          <w:tcPr>
            <w:tcW w:w="1919" w:type="dxa"/>
            <w:shd w:val="clear" w:color="auto" w:fill="C6D9F1" w:themeFill="text2" w:themeFillTint="33"/>
          </w:tcPr>
          <w:p w14:paraId="7DE04EF6" w14:textId="113A0D8F" w:rsidR="007C2B8C" w:rsidRDefault="007C2B8C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Tel</w:t>
            </w:r>
          </w:p>
        </w:tc>
        <w:tc>
          <w:tcPr>
            <w:tcW w:w="2126" w:type="dxa"/>
            <w:gridSpan w:val="2"/>
            <w:shd w:val="clear" w:color="auto" w:fill="C6D9F1" w:themeFill="text2" w:themeFillTint="33"/>
          </w:tcPr>
          <w:p w14:paraId="10955305" w14:textId="5E594751" w:rsidR="007C2B8C" w:rsidRPr="00CE0D0E" w:rsidRDefault="00932AF2">
            <w:pPr>
              <w:widowControl w:val="0"/>
              <w:spacing w:after="120" w:line="100" w:lineRule="atLeast"/>
              <w:rPr>
                <w:rFonts w:ascii="Arial" w:hAnsi="Arial"/>
                <w:iCs/>
                <w:sz w:val="16"/>
                <w:szCs w:val="16"/>
              </w:rPr>
            </w:pPr>
            <w:r w:rsidRPr="00CE0D0E">
              <w:rPr>
                <w:rFonts w:ascii="Arial" w:hAnsi="Arial"/>
                <w:iCs/>
                <w:sz w:val="16"/>
                <w:szCs w:val="16"/>
              </w:rPr>
              <w:t>Accommodation</w:t>
            </w:r>
            <w:r w:rsidR="00CE0D0E" w:rsidRPr="00CE0D0E">
              <w:rPr>
                <w:rFonts w:ascii="Arial" w:hAnsi="Arial"/>
                <w:iCs/>
                <w:sz w:val="16"/>
                <w:szCs w:val="16"/>
              </w:rPr>
              <w:t xml:space="preserve"> (pls tick)</w:t>
            </w:r>
          </w:p>
        </w:tc>
      </w:tr>
      <w:tr w:rsidR="00C52997" w14:paraId="41AA33E1" w14:textId="40ADC89B" w:rsidTr="00B700A3">
        <w:trPr>
          <w:trHeight w:val="280"/>
        </w:trPr>
        <w:tc>
          <w:tcPr>
            <w:tcW w:w="2439" w:type="dxa"/>
            <w:shd w:val="clear" w:color="auto" w:fill="auto"/>
          </w:tcPr>
          <w:p w14:paraId="58E2B5AF" w14:textId="77777777" w:rsidR="00C52997" w:rsidRDefault="00C52997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2867" w:type="dxa"/>
            <w:shd w:val="clear" w:color="auto" w:fill="auto"/>
          </w:tcPr>
          <w:p w14:paraId="0C60E6D9" w14:textId="77777777" w:rsidR="00C52997" w:rsidRDefault="00C52997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1919" w:type="dxa"/>
            <w:shd w:val="clear" w:color="auto" w:fill="auto"/>
          </w:tcPr>
          <w:p w14:paraId="7C84D85D" w14:textId="77777777" w:rsidR="00C52997" w:rsidRDefault="00C52997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1559" w:type="dxa"/>
          </w:tcPr>
          <w:p w14:paraId="7FBBB8C9" w14:textId="1421A97C" w:rsidR="00C52997" w:rsidRPr="00C94C51" w:rsidRDefault="00004AAF" w:rsidP="00524EED">
            <w:pPr>
              <w:widowControl w:val="0"/>
              <w:spacing w:after="120" w:line="100" w:lineRule="atLeast"/>
              <w:rPr>
                <w:rFonts w:ascii="Arial" w:hAnsi="Arial"/>
                <w:iCs/>
                <w:sz w:val="19"/>
                <w:szCs w:val="19"/>
              </w:rPr>
            </w:pPr>
            <w:r w:rsidRPr="00C94C51">
              <w:rPr>
                <w:rFonts w:ascii="Arial" w:hAnsi="Arial"/>
                <w:iCs/>
                <w:sz w:val="19"/>
                <w:szCs w:val="19"/>
              </w:rPr>
              <w:t>Bed</w:t>
            </w:r>
          </w:p>
        </w:tc>
        <w:tc>
          <w:tcPr>
            <w:tcW w:w="567" w:type="dxa"/>
          </w:tcPr>
          <w:p w14:paraId="65F5BEC5" w14:textId="0E201469" w:rsidR="00C52997" w:rsidRPr="000D17FC" w:rsidRDefault="00C52997" w:rsidP="00C52997">
            <w:pPr>
              <w:pStyle w:val="ListParagraph"/>
              <w:widowControl w:val="0"/>
              <w:spacing w:after="120" w:line="100" w:lineRule="atLeast"/>
              <w:jc w:val="both"/>
              <w:rPr>
                <w:rFonts w:ascii="Arial" w:hAnsi="Arial"/>
                <w:iCs/>
                <w:sz w:val="20"/>
              </w:rPr>
            </w:pPr>
          </w:p>
        </w:tc>
      </w:tr>
      <w:tr w:rsidR="001F6D8B" w14:paraId="461EC28F" w14:textId="1DB88F71" w:rsidTr="00B700A3">
        <w:trPr>
          <w:trHeight w:val="310"/>
        </w:trPr>
        <w:tc>
          <w:tcPr>
            <w:tcW w:w="2439" w:type="dxa"/>
            <w:shd w:val="clear" w:color="auto" w:fill="C6D9F1" w:themeFill="text2" w:themeFillTint="33"/>
          </w:tcPr>
          <w:p w14:paraId="3995282A" w14:textId="5F655169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Side</w:t>
            </w:r>
          </w:p>
        </w:tc>
        <w:tc>
          <w:tcPr>
            <w:tcW w:w="2867" w:type="dxa"/>
            <w:shd w:val="clear" w:color="auto" w:fill="C6D9F1" w:themeFill="text2" w:themeFillTint="33"/>
          </w:tcPr>
          <w:p w14:paraId="2A329C8A" w14:textId="43D58FEA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 w:rsidRPr="004C5177">
              <w:rPr>
                <w:rFonts w:ascii="Arial" w:hAnsi="Arial"/>
                <w:iCs/>
                <w:sz w:val="18"/>
                <w:szCs w:val="18"/>
              </w:rPr>
              <w:t>Character &amp; Name (Fool/Beast/Other)</w:t>
            </w:r>
          </w:p>
        </w:tc>
        <w:tc>
          <w:tcPr>
            <w:tcW w:w="1919" w:type="dxa"/>
            <w:shd w:val="clear" w:color="auto" w:fill="C6D9F1" w:themeFill="text2" w:themeFillTint="33"/>
          </w:tcPr>
          <w:p w14:paraId="72AC2655" w14:textId="251D4CDD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 w:rsidRPr="00932AF2">
              <w:rPr>
                <w:rFonts w:ascii="Arial" w:hAnsi="Arial"/>
                <w:iCs/>
                <w:sz w:val="18"/>
                <w:szCs w:val="18"/>
              </w:rPr>
              <w:t>Dietary Requirements</w:t>
            </w:r>
          </w:p>
        </w:tc>
        <w:tc>
          <w:tcPr>
            <w:tcW w:w="1559" w:type="dxa"/>
          </w:tcPr>
          <w:p w14:paraId="236ECAC9" w14:textId="5D9F9DCD" w:rsidR="001F6D8B" w:rsidRPr="00C94C51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19"/>
                <w:szCs w:val="19"/>
              </w:rPr>
            </w:pPr>
            <w:r w:rsidRPr="00C94C51">
              <w:rPr>
                <w:rFonts w:ascii="Arial" w:hAnsi="Arial"/>
                <w:iCs/>
                <w:sz w:val="19"/>
                <w:szCs w:val="19"/>
              </w:rPr>
              <w:t>Motor home Caravan/tent</w:t>
            </w:r>
          </w:p>
        </w:tc>
        <w:tc>
          <w:tcPr>
            <w:tcW w:w="567" w:type="dxa"/>
          </w:tcPr>
          <w:p w14:paraId="4C63A5A3" w14:textId="2D40A10A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</w:tr>
      <w:tr w:rsidR="001F6D8B" w14:paraId="45F8A6B1" w14:textId="1786E8FD" w:rsidTr="00B700A3">
        <w:trPr>
          <w:trHeight w:val="310"/>
        </w:trPr>
        <w:tc>
          <w:tcPr>
            <w:tcW w:w="2439" w:type="dxa"/>
            <w:shd w:val="clear" w:color="auto" w:fill="auto"/>
          </w:tcPr>
          <w:p w14:paraId="7D31BF0D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2867" w:type="dxa"/>
            <w:shd w:val="clear" w:color="auto" w:fill="auto"/>
          </w:tcPr>
          <w:p w14:paraId="787B4DC1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1919" w:type="dxa"/>
            <w:shd w:val="clear" w:color="auto" w:fill="auto"/>
          </w:tcPr>
          <w:p w14:paraId="2D62E504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1559" w:type="dxa"/>
          </w:tcPr>
          <w:p w14:paraId="536616FC" w14:textId="4F75B29D" w:rsidR="001F6D8B" w:rsidRPr="00C94C51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19"/>
                <w:szCs w:val="19"/>
              </w:rPr>
            </w:pPr>
            <w:r w:rsidRPr="00C94C51">
              <w:rPr>
                <w:rFonts w:ascii="Arial" w:hAnsi="Arial"/>
                <w:iCs/>
                <w:sz w:val="19"/>
                <w:szCs w:val="19"/>
              </w:rPr>
              <w:t>Local B&amp;B</w:t>
            </w:r>
          </w:p>
        </w:tc>
        <w:tc>
          <w:tcPr>
            <w:tcW w:w="567" w:type="dxa"/>
          </w:tcPr>
          <w:p w14:paraId="2DA4DF51" w14:textId="57DCF9C0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</w:tr>
      <w:tr w:rsidR="001F6D8B" w14:paraId="556A689B" w14:textId="370EAE1C" w:rsidTr="00C42173">
        <w:trPr>
          <w:trHeight w:val="310"/>
        </w:trPr>
        <w:tc>
          <w:tcPr>
            <w:tcW w:w="2439" w:type="dxa"/>
            <w:shd w:val="clear" w:color="auto" w:fill="F2DBDB" w:themeFill="accent2" w:themeFillTint="33"/>
          </w:tcPr>
          <w:p w14:paraId="6F1F9EC7" w14:textId="2F4F9403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Name Delegate #2</w:t>
            </w:r>
          </w:p>
        </w:tc>
        <w:tc>
          <w:tcPr>
            <w:tcW w:w="2867" w:type="dxa"/>
            <w:shd w:val="clear" w:color="auto" w:fill="F2DBDB" w:themeFill="accent2" w:themeFillTint="33"/>
          </w:tcPr>
          <w:p w14:paraId="2B1B2743" w14:textId="7DFE342C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email</w:t>
            </w:r>
          </w:p>
        </w:tc>
        <w:tc>
          <w:tcPr>
            <w:tcW w:w="1919" w:type="dxa"/>
            <w:shd w:val="clear" w:color="auto" w:fill="F2DBDB" w:themeFill="accent2" w:themeFillTint="33"/>
          </w:tcPr>
          <w:p w14:paraId="4BBE0FA1" w14:textId="1C24748C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Tel</w:t>
            </w:r>
          </w:p>
        </w:tc>
        <w:tc>
          <w:tcPr>
            <w:tcW w:w="2126" w:type="dxa"/>
            <w:gridSpan w:val="2"/>
            <w:shd w:val="clear" w:color="auto" w:fill="F2DBDB" w:themeFill="accent2" w:themeFillTint="33"/>
          </w:tcPr>
          <w:p w14:paraId="493A44A2" w14:textId="4297D343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 w:rsidRPr="00CE0D0E">
              <w:rPr>
                <w:rFonts w:ascii="Arial" w:hAnsi="Arial"/>
                <w:iCs/>
                <w:sz w:val="16"/>
                <w:szCs w:val="16"/>
              </w:rPr>
              <w:t>Accommodation (pls tick)</w:t>
            </w:r>
          </w:p>
        </w:tc>
      </w:tr>
      <w:tr w:rsidR="001F6D8B" w14:paraId="41251BC5" w14:textId="47CAD4C1" w:rsidTr="000F6B4F">
        <w:trPr>
          <w:trHeight w:val="310"/>
        </w:trPr>
        <w:tc>
          <w:tcPr>
            <w:tcW w:w="2439" w:type="dxa"/>
            <w:shd w:val="clear" w:color="auto" w:fill="auto"/>
          </w:tcPr>
          <w:p w14:paraId="6E3BE955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2867" w:type="dxa"/>
            <w:shd w:val="clear" w:color="auto" w:fill="auto"/>
          </w:tcPr>
          <w:p w14:paraId="0B7358B8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1919" w:type="dxa"/>
            <w:shd w:val="clear" w:color="auto" w:fill="auto"/>
          </w:tcPr>
          <w:p w14:paraId="631F419D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1559" w:type="dxa"/>
          </w:tcPr>
          <w:p w14:paraId="75351170" w14:textId="12EDC833" w:rsidR="001F6D8B" w:rsidRPr="00C94C51" w:rsidRDefault="001F6D8B" w:rsidP="00524EED">
            <w:pPr>
              <w:widowControl w:val="0"/>
              <w:spacing w:after="120" w:line="100" w:lineRule="atLeast"/>
              <w:rPr>
                <w:rFonts w:ascii="Arial" w:hAnsi="Arial"/>
                <w:iCs/>
                <w:sz w:val="19"/>
                <w:szCs w:val="19"/>
              </w:rPr>
            </w:pPr>
            <w:r w:rsidRPr="00C94C51">
              <w:rPr>
                <w:rFonts w:ascii="Arial" w:hAnsi="Arial"/>
                <w:iCs/>
                <w:sz w:val="19"/>
                <w:szCs w:val="19"/>
              </w:rPr>
              <w:t>Bed</w:t>
            </w:r>
          </w:p>
        </w:tc>
        <w:tc>
          <w:tcPr>
            <w:tcW w:w="567" w:type="dxa"/>
          </w:tcPr>
          <w:p w14:paraId="4B50DA10" w14:textId="42FCBEEB" w:rsidR="001F6D8B" w:rsidRPr="00467E31" w:rsidRDefault="001F6D8B" w:rsidP="001F6D8B">
            <w:pPr>
              <w:pStyle w:val="ListParagraph"/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</w:tr>
      <w:tr w:rsidR="001F6D8B" w14:paraId="61A14FD5" w14:textId="15BB28F7" w:rsidTr="00C42173">
        <w:trPr>
          <w:trHeight w:val="310"/>
        </w:trPr>
        <w:tc>
          <w:tcPr>
            <w:tcW w:w="2439" w:type="dxa"/>
            <w:shd w:val="clear" w:color="auto" w:fill="F2DBDB" w:themeFill="accent2" w:themeFillTint="33"/>
          </w:tcPr>
          <w:p w14:paraId="49AF91F6" w14:textId="79B1A135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Side</w:t>
            </w:r>
          </w:p>
        </w:tc>
        <w:tc>
          <w:tcPr>
            <w:tcW w:w="2867" w:type="dxa"/>
            <w:shd w:val="clear" w:color="auto" w:fill="F2DBDB" w:themeFill="accent2" w:themeFillTint="33"/>
          </w:tcPr>
          <w:p w14:paraId="6F7F6973" w14:textId="2E8264DE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  <w:r w:rsidRPr="004C5177">
              <w:rPr>
                <w:rFonts w:ascii="Arial" w:hAnsi="Arial"/>
                <w:iCs/>
                <w:sz w:val="18"/>
                <w:szCs w:val="18"/>
              </w:rPr>
              <w:t>Character &amp; Name (Fool/Beast/Other)</w:t>
            </w:r>
          </w:p>
        </w:tc>
        <w:tc>
          <w:tcPr>
            <w:tcW w:w="1919" w:type="dxa"/>
            <w:shd w:val="clear" w:color="auto" w:fill="F2DBDB" w:themeFill="accent2" w:themeFillTint="33"/>
          </w:tcPr>
          <w:p w14:paraId="05FD4DE0" w14:textId="5B6460CE" w:rsidR="001F6D8B" w:rsidRPr="00932AF2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18"/>
                <w:szCs w:val="18"/>
              </w:rPr>
            </w:pPr>
            <w:r w:rsidRPr="00932AF2">
              <w:rPr>
                <w:rFonts w:ascii="Arial" w:hAnsi="Arial"/>
                <w:iCs/>
                <w:sz w:val="18"/>
                <w:szCs w:val="18"/>
              </w:rPr>
              <w:t>Dietary Requirements</w:t>
            </w:r>
          </w:p>
        </w:tc>
        <w:tc>
          <w:tcPr>
            <w:tcW w:w="1559" w:type="dxa"/>
          </w:tcPr>
          <w:p w14:paraId="5FC0531A" w14:textId="76EB7EB0" w:rsidR="001F6D8B" w:rsidRPr="00C94C51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19"/>
                <w:szCs w:val="19"/>
              </w:rPr>
            </w:pPr>
            <w:r w:rsidRPr="00C94C51">
              <w:rPr>
                <w:rFonts w:ascii="Arial" w:hAnsi="Arial"/>
                <w:iCs/>
                <w:sz w:val="19"/>
                <w:szCs w:val="19"/>
              </w:rPr>
              <w:t>Motor home Caravan</w:t>
            </w:r>
            <w:r w:rsidR="00524EED" w:rsidRPr="00C94C51">
              <w:rPr>
                <w:rFonts w:ascii="Arial" w:hAnsi="Arial"/>
                <w:iCs/>
                <w:sz w:val="19"/>
                <w:szCs w:val="19"/>
              </w:rPr>
              <w:t>/</w:t>
            </w:r>
            <w:r w:rsidRPr="00C94C51">
              <w:rPr>
                <w:rFonts w:ascii="Arial" w:hAnsi="Arial"/>
                <w:iCs/>
                <w:sz w:val="19"/>
                <w:szCs w:val="19"/>
              </w:rPr>
              <w:t>tent</w:t>
            </w:r>
          </w:p>
        </w:tc>
        <w:tc>
          <w:tcPr>
            <w:tcW w:w="567" w:type="dxa"/>
          </w:tcPr>
          <w:p w14:paraId="481F3B3C" w14:textId="7A6DC235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</w:tr>
      <w:tr w:rsidR="001F6D8B" w14:paraId="3F350F7F" w14:textId="0E0D44E4" w:rsidTr="000F6B4F">
        <w:trPr>
          <w:trHeight w:val="310"/>
        </w:trPr>
        <w:tc>
          <w:tcPr>
            <w:tcW w:w="2439" w:type="dxa"/>
            <w:shd w:val="clear" w:color="auto" w:fill="auto"/>
          </w:tcPr>
          <w:p w14:paraId="0685A29E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2867" w:type="dxa"/>
            <w:shd w:val="clear" w:color="auto" w:fill="auto"/>
          </w:tcPr>
          <w:p w14:paraId="4FBC34E1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1919" w:type="dxa"/>
            <w:shd w:val="clear" w:color="auto" w:fill="auto"/>
          </w:tcPr>
          <w:p w14:paraId="02457F66" w14:textId="77777777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  <w:tc>
          <w:tcPr>
            <w:tcW w:w="1559" w:type="dxa"/>
          </w:tcPr>
          <w:p w14:paraId="47E7A1C3" w14:textId="2CFA77F0" w:rsidR="001F6D8B" w:rsidRPr="00C94C51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19"/>
                <w:szCs w:val="19"/>
              </w:rPr>
            </w:pPr>
            <w:r w:rsidRPr="00C94C51">
              <w:rPr>
                <w:rFonts w:ascii="Arial" w:hAnsi="Arial"/>
                <w:iCs/>
                <w:sz w:val="19"/>
                <w:szCs w:val="19"/>
              </w:rPr>
              <w:t>Local B&amp;B</w:t>
            </w:r>
          </w:p>
        </w:tc>
        <w:tc>
          <w:tcPr>
            <w:tcW w:w="567" w:type="dxa"/>
          </w:tcPr>
          <w:p w14:paraId="2E18A569" w14:textId="53ADA6DF" w:rsidR="001F6D8B" w:rsidRDefault="001F6D8B" w:rsidP="001F6D8B">
            <w:pPr>
              <w:widowControl w:val="0"/>
              <w:spacing w:after="120" w:line="100" w:lineRule="atLeast"/>
              <w:rPr>
                <w:rFonts w:ascii="Arial" w:hAnsi="Arial"/>
                <w:iCs/>
                <w:sz w:val="20"/>
              </w:rPr>
            </w:pPr>
          </w:p>
        </w:tc>
      </w:tr>
    </w:tbl>
    <w:p w14:paraId="0B60EDFA" w14:textId="77777777" w:rsidR="00625374" w:rsidRPr="00A16986" w:rsidRDefault="00625374" w:rsidP="008E12C5">
      <w:pPr>
        <w:widowControl w:val="0"/>
        <w:spacing w:after="120" w:line="100" w:lineRule="atLeast"/>
        <w:rPr>
          <w:rFonts w:ascii="Arial" w:hAnsi="Arial"/>
          <w:iCs/>
          <w:sz w:val="20"/>
        </w:rPr>
      </w:pPr>
    </w:p>
    <w:p w14:paraId="3F0817DE" w14:textId="1981376D" w:rsidR="0057591C" w:rsidRPr="00776EA9" w:rsidRDefault="0057591C" w:rsidP="009C66B8">
      <w:pPr>
        <w:widowControl w:val="0"/>
        <w:spacing w:after="0" w:line="100" w:lineRule="atLeast"/>
        <w:jc w:val="center"/>
        <w:rPr>
          <w:rFonts w:ascii="Arial" w:hAnsi="Arial"/>
          <w:b/>
          <w:color w:val="FF0000"/>
          <w:sz w:val="24"/>
          <w:u w:val="single"/>
        </w:rPr>
      </w:pPr>
      <w:r w:rsidRPr="00776EA9">
        <w:rPr>
          <w:rFonts w:ascii="Arial" w:hAnsi="Arial"/>
          <w:b/>
          <w:color w:val="FF0000"/>
          <w:sz w:val="28"/>
          <w:u w:val="single"/>
        </w:rPr>
        <w:t>Closing date for Applications</w:t>
      </w:r>
      <w:r w:rsidR="00D93075" w:rsidRPr="00776EA9">
        <w:rPr>
          <w:rFonts w:ascii="Arial" w:hAnsi="Arial"/>
          <w:b/>
          <w:color w:val="FF0000"/>
          <w:sz w:val="28"/>
          <w:u w:val="single"/>
        </w:rPr>
        <w:t xml:space="preserve"> </w:t>
      </w:r>
      <w:r w:rsidR="00725C92">
        <w:rPr>
          <w:rFonts w:ascii="Arial" w:hAnsi="Arial"/>
          <w:b/>
          <w:color w:val="FF0000"/>
          <w:sz w:val="28"/>
          <w:u w:val="single"/>
        </w:rPr>
        <w:t>10</w:t>
      </w:r>
      <w:r w:rsidR="002F34AC" w:rsidRPr="00776EA9">
        <w:rPr>
          <w:rFonts w:ascii="Arial" w:hAnsi="Arial"/>
          <w:b/>
          <w:color w:val="FF0000"/>
          <w:sz w:val="28"/>
          <w:u w:val="single"/>
        </w:rPr>
        <w:t>th</w:t>
      </w:r>
      <w:r w:rsidR="00262911" w:rsidRPr="00776EA9">
        <w:rPr>
          <w:rFonts w:ascii="Arial" w:hAnsi="Arial"/>
          <w:b/>
          <w:color w:val="FF0000"/>
          <w:sz w:val="28"/>
          <w:u w:val="single"/>
        </w:rPr>
        <w:t xml:space="preserve"> </w:t>
      </w:r>
      <w:r w:rsidR="00725C92">
        <w:rPr>
          <w:rFonts w:ascii="Arial" w:hAnsi="Arial"/>
          <w:b/>
          <w:color w:val="FF0000"/>
          <w:sz w:val="28"/>
          <w:u w:val="single"/>
        </w:rPr>
        <w:t>October</w:t>
      </w:r>
      <w:r w:rsidR="002F34AC" w:rsidRPr="00776EA9">
        <w:rPr>
          <w:rFonts w:ascii="Arial" w:hAnsi="Arial"/>
          <w:b/>
          <w:color w:val="FF0000"/>
          <w:sz w:val="28"/>
          <w:u w:val="single"/>
        </w:rPr>
        <w:t xml:space="preserve"> 20</w:t>
      </w:r>
      <w:r w:rsidR="00A761F8" w:rsidRPr="00776EA9">
        <w:rPr>
          <w:rFonts w:ascii="Arial" w:hAnsi="Arial"/>
          <w:b/>
          <w:color w:val="FF0000"/>
          <w:sz w:val="28"/>
          <w:u w:val="single"/>
        </w:rPr>
        <w:t>2</w:t>
      </w:r>
      <w:r w:rsidR="00725C92">
        <w:rPr>
          <w:rFonts w:ascii="Arial" w:hAnsi="Arial"/>
          <w:b/>
          <w:color w:val="FF0000"/>
          <w:sz w:val="28"/>
          <w:u w:val="single"/>
        </w:rPr>
        <w:t>5</w:t>
      </w:r>
      <w:r w:rsidRPr="00776EA9">
        <w:rPr>
          <w:rFonts w:ascii="Arial" w:hAnsi="Arial"/>
          <w:b/>
          <w:color w:val="FF0000"/>
          <w:sz w:val="28"/>
          <w:u w:val="single"/>
        </w:rPr>
        <w:t>.</w:t>
      </w:r>
    </w:p>
    <w:p w14:paraId="34886D0D" w14:textId="77777777" w:rsidR="0057591C" w:rsidRPr="000B2A20" w:rsidRDefault="0057591C">
      <w:pPr>
        <w:widowControl w:val="0"/>
        <w:spacing w:after="0" w:line="100" w:lineRule="atLeast"/>
        <w:rPr>
          <w:rFonts w:ascii="Arial" w:hAnsi="Arial"/>
          <w:b/>
          <w:strike/>
          <w:sz w:val="18"/>
          <w:szCs w:val="18"/>
        </w:rPr>
      </w:pPr>
    </w:p>
    <w:p w14:paraId="70CC578C" w14:textId="77777777" w:rsidR="00130A66" w:rsidRPr="000B2A20" w:rsidRDefault="0057591C" w:rsidP="00A444C0">
      <w:pPr>
        <w:widowControl w:val="0"/>
        <w:spacing w:after="0" w:line="100" w:lineRule="atLeast"/>
        <w:rPr>
          <w:rFonts w:ascii="Arial" w:hAnsi="Arial"/>
          <w:i/>
          <w:sz w:val="18"/>
          <w:szCs w:val="18"/>
        </w:rPr>
      </w:pPr>
      <w:r w:rsidRPr="000B2A20">
        <w:rPr>
          <w:rFonts w:ascii="Arial" w:hAnsi="Arial"/>
          <w:i/>
          <w:sz w:val="18"/>
          <w:szCs w:val="18"/>
        </w:rPr>
        <w:t xml:space="preserve">Yours, </w:t>
      </w:r>
      <w:r w:rsidRPr="000B2A20">
        <w:rPr>
          <w:rFonts w:ascii="Arial" w:hAnsi="Arial"/>
          <w:i/>
          <w:sz w:val="18"/>
          <w:szCs w:val="18"/>
        </w:rPr>
        <w:tab/>
      </w:r>
    </w:p>
    <w:p w14:paraId="6A478F2B" w14:textId="77777777" w:rsidR="0057591C" w:rsidRPr="000B2A20" w:rsidRDefault="00130A66" w:rsidP="00A444C0">
      <w:pPr>
        <w:widowControl w:val="0"/>
        <w:spacing w:after="0" w:line="100" w:lineRule="atLeast"/>
        <w:rPr>
          <w:rFonts w:ascii="Arial" w:hAnsi="Arial"/>
          <w:i/>
          <w:sz w:val="18"/>
          <w:szCs w:val="18"/>
        </w:rPr>
      </w:pPr>
      <w:r w:rsidRPr="000B2A20">
        <w:rPr>
          <w:rFonts w:ascii="Arial" w:hAnsi="Arial"/>
          <w:i/>
          <w:sz w:val="18"/>
          <w:szCs w:val="18"/>
        </w:rPr>
        <w:t>Ro</w:t>
      </w:r>
      <w:r w:rsidR="0057591C" w:rsidRPr="000B2A20">
        <w:rPr>
          <w:rFonts w:ascii="Arial" w:hAnsi="Arial"/>
          <w:i/>
          <w:sz w:val="18"/>
          <w:szCs w:val="18"/>
        </w:rPr>
        <w:t xml:space="preserve">bert Chisman, Scrivener and Convenor  </w:t>
      </w:r>
    </w:p>
    <w:p w14:paraId="6C92E90A" w14:textId="1F623D9B" w:rsidR="00353C80" w:rsidRPr="000B2A20" w:rsidRDefault="0057591C">
      <w:pPr>
        <w:widowControl w:val="0"/>
        <w:spacing w:after="0" w:line="100" w:lineRule="atLeast"/>
        <w:rPr>
          <w:rFonts w:ascii="Arial" w:hAnsi="Arial"/>
          <w:i/>
          <w:color w:val="000000"/>
          <w:sz w:val="18"/>
          <w:szCs w:val="18"/>
        </w:rPr>
      </w:pPr>
      <w:r w:rsidRPr="000B2A20">
        <w:rPr>
          <w:rFonts w:ascii="Arial" w:hAnsi="Arial"/>
          <w:i/>
          <w:sz w:val="18"/>
          <w:szCs w:val="18"/>
        </w:rPr>
        <w:t>Return this form</w:t>
      </w:r>
      <w:r w:rsidR="00695781" w:rsidRPr="000B2A20">
        <w:rPr>
          <w:rFonts w:ascii="Arial" w:hAnsi="Arial"/>
          <w:i/>
          <w:sz w:val="18"/>
          <w:szCs w:val="18"/>
        </w:rPr>
        <w:t xml:space="preserve"> via post</w:t>
      </w:r>
      <w:r w:rsidRPr="000B2A20">
        <w:rPr>
          <w:rFonts w:ascii="Arial" w:hAnsi="Arial"/>
          <w:i/>
          <w:sz w:val="18"/>
          <w:szCs w:val="18"/>
        </w:rPr>
        <w:t xml:space="preserve"> with</w:t>
      </w:r>
      <w:r w:rsidR="00237531" w:rsidRPr="000B2A20">
        <w:rPr>
          <w:rFonts w:ascii="Arial" w:hAnsi="Arial"/>
          <w:i/>
          <w:sz w:val="18"/>
          <w:szCs w:val="18"/>
        </w:rPr>
        <w:t xml:space="preserve"> </w:t>
      </w:r>
      <w:r w:rsidR="001C4AE0" w:rsidRPr="000B2A20">
        <w:rPr>
          <w:rFonts w:ascii="Arial" w:hAnsi="Arial"/>
          <w:i/>
          <w:sz w:val="18"/>
          <w:szCs w:val="18"/>
        </w:rPr>
        <w:t xml:space="preserve">old fashioned type </w:t>
      </w:r>
      <w:r w:rsidR="00237531" w:rsidRPr="000B2A20">
        <w:rPr>
          <w:rFonts w:ascii="Arial" w:hAnsi="Arial"/>
          <w:i/>
          <w:sz w:val="18"/>
          <w:szCs w:val="18"/>
        </w:rPr>
        <w:t>cheque for the full amount (£</w:t>
      </w:r>
      <w:r w:rsidR="00790D65" w:rsidRPr="000B2A20">
        <w:rPr>
          <w:rFonts w:ascii="Arial" w:hAnsi="Arial"/>
          <w:i/>
          <w:sz w:val="18"/>
          <w:szCs w:val="18"/>
        </w:rPr>
        <w:t>90</w:t>
      </w:r>
      <w:r w:rsidRPr="000B2A20">
        <w:rPr>
          <w:rFonts w:ascii="Arial" w:hAnsi="Arial"/>
          <w:i/>
          <w:sz w:val="18"/>
          <w:szCs w:val="18"/>
        </w:rPr>
        <w:t xml:space="preserve"> pp) payable to "The Illustrious Order of Fools and Beasts" to Robert Chisman, Fools and Beasts Convener,</w:t>
      </w:r>
      <w:r w:rsidR="00F478B1" w:rsidRPr="000B2A20">
        <w:rPr>
          <w:rFonts w:ascii="Arial" w:hAnsi="Arial"/>
          <w:i/>
          <w:sz w:val="18"/>
          <w:szCs w:val="18"/>
        </w:rPr>
        <w:t xml:space="preserve">1, </w:t>
      </w:r>
      <w:proofErr w:type="spellStart"/>
      <w:r w:rsidR="00F478B1" w:rsidRPr="000B2A20">
        <w:rPr>
          <w:rFonts w:ascii="Arial" w:hAnsi="Arial"/>
          <w:i/>
          <w:sz w:val="18"/>
          <w:szCs w:val="18"/>
        </w:rPr>
        <w:t>Treverbyn</w:t>
      </w:r>
      <w:proofErr w:type="spellEnd"/>
      <w:r w:rsidR="00F478B1" w:rsidRPr="000B2A20">
        <w:rPr>
          <w:rFonts w:ascii="Arial" w:hAnsi="Arial"/>
          <w:i/>
          <w:sz w:val="18"/>
          <w:szCs w:val="18"/>
        </w:rPr>
        <w:t xml:space="preserve"> Road, St. Austell, Cornwall, PL25 4</w:t>
      </w:r>
      <w:proofErr w:type="gramStart"/>
      <w:r w:rsidR="00F478B1" w:rsidRPr="000B2A20">
        <w:rPr>
          <w:rFonts w:ascii="Arial" w:hAnsi="Arial"/>
          <w:i/>
          <w:sz w:val="18"/>
          <w:szCs w:val="18"/>
        </w:rPr>
        <w:t xml:space="preserve">EU </w:t>
      </w:r>
      <w:r w:rsidRPr="000B2A20">
        <w:rPr>
          <w:rFonts w:ascii="Arial" w:hAnsi="Arial"/>
          <w:i/>
          <w:sz w:val="18"/>
          <w:szCs w:val="18"/>
        </w:rPr>
        <w:t xml:space="preserve"> </w:t>
      </w:r>
      <w:r w:rsidR="00D93075" w:rsidRPr="000B2A20">
        <w:rPr>
          <w:rFonts w:ascii="Arial" w:hAnsi="Arial"/>
          <w:i/>
          <w:sz w:val="18"/>
          <w:szCs w:val="18"/>
        </w:rPr>
        <w:t>Tel</w:t>
      </w:r>
      <w:proofErr w:type="gramEnd"/>
      <w:r w:rsidR="00D93075" w:rsidRPr="000B2A20">
        <w:rPr>
          <w:rFonts w:ascii="Arial" w:hAnsi="Arial"/>
          <w:i/>
          <w:sz w:val="18"/>
          <w:szCs w:val="18"/>
        </w:rPr>
        <w:t xml:space="preserve">:01726 68178 </w:t>
      </w:r>
      <w:r w:rsidRPr="000B2A20">
        <w:rPr>
          <w:rFonts w:ascii="Arial" w:hAnsi="Arial"/>
          <w:i/>
          <w:sz w:val="18"/>
          <w:szCs w:val="18"/>
        </w:rPr>
        <w:t>mobile 07970063922.</w:t>
      </w:r>
      <w:r w:rsidR="00875583" w:rsidRPr="000B2A20">
        <w:rPr>
          <w:rFonts w:ascii="Arial" w:hAnsi="Arial"/>
          <w:i/>
          <w:sz w:val="18"/>
          <w:szCs w:val="18"/>
        </w:rPr>
        <w:t xml:space="preserve"> </w:t>
      </w:r>
      <w:r w:rsidR="00353C80" w:rsidRPr="000B2A20">
        <w:rPr>
          <w:rFonts w:ascii="Arial" w:hAnsi="Arial"/>
          <w:i/>
          <w:color w:val="000000"/>
          <w:sz w:val="18"/>
          <w:szCs w:val="18"/>
        </w:rPr>
        <w:t>OR</w:t>
      </w:r>
      <w:r w:rsidR="00695781" w:rsidRPr="000B2A20">
        <w:rPr>
          <w:rFonts w:ascii="Arial" w:hAnsi="Arial"/>
          <w:i/>
          <w:color w:val="000000"/>
          <w:sz w:val="18"/>
          <w:szCs w:val="18"/>
        </w:rPr>
        <w:t xml:space="preserve"> submit form via </w:t>
      </w:r>
      <w:proofErr w:type="spellStart"/>
      <w:r w:rsidR="00695781" w:rsidRPr="000B2A20">
        <w:rPr>
          <w:rFonts w:ascii="Arial" w:hAnsi="Arial"/>
          <w:i/>
          <w:color w:val="000000"/>
          <w:sz w:val="18"/>
          <w:szCs w:val="18"/>
        </w:rPr>
        <w:t>t’internet</w:t>
      </w:r>
      <w:proofErr w:type="spellEnd"/>
      <w:r w:rsidR="00695781" w:rsidRPr="000B2A20">
        <w:rPr>
          <w:rFonts w:ascii="Arial" w:hAnsi="Arial"/>
          <w:i/>
          <w:color w:val="000000"/>
          <w:sz w:val="18"/>
          <w:szCs w:val="18"/>
        </w:rPr>
        <w:t xml:space="preserve"> and</w:t>
      </w:r>
      <w:r w:rsidR="00353C80" w:rsidRPr="000B2A20">
        <w:rPr>
          <w:rFonts w:ascii="Arial" w:hAnsi="Arial"/>
          <w:i/>
          <w:color w:val="000000"/>
          <w:sz w:val="18"/>
          <w:szCs w:val="18"/>
        </w:rPr>
        <w:t xml:space="preserve"> pay by BACS </w:t>
      </w:r>
      <w:r w:rsidR="00DF3BD2" w:rsidRPr="000B2A20">
        <w:rPr>
          <w:rFonts w:ascii="Arial" w:hAnsi="Arial"/>
          <w:i/>
          <w:color w:val="000000"/>
          <w:sz w:val="18"/>
          <w:szCs w:val="18"/>
        </w:rPr>
        <w:t>–</w:t>
      </w:r>
      <w:r w:rsidR="00353C80" w:rsidRPr="000B2A20">
        <w:rPr>
          <w:rFonts w:ascii="Arial" w:hAnsi="Arial"/>
          <w:i/>
          <w:color w:val="000000"/>
          <w:sz w:val="18"/>
          <w:szCs w:val="18"/>
        </w:rPr>
        <w:t xml:space="preserve"> </w:t>
      </w:r>
      <w:r w:rsidR="002E082E" w:rsidRPr="000B2A20">
        <w:rPr>
          <w:rFonts w:ascii="Arial" w:hAnsi="Arial"/>
          <w:i/>
          <w:color w:val="000000"/>
          <w:sz w:val="18"/>
          <w:szCs w:val="18"/>
        </w:rPr>
        <w:t xml:space="preserve">09 01 55 74995188 use name or side as reference, please. Or pay cash or card at the event </w:t>
      </w:r>
      <w:r w:rsidR="001C4AE0" w:rsidRPr="000B2A20">
        <w:rPr>
          <w:rFonts w:ascii="Arial" w:hAnsi="Arial"/>
          <w:i/>
          <w:color w:val="000000"/>
          <w:sz w:val="18"/>
          <w:szCs w:val="18"/>
        </w:rPr>
        <w:t>–</w:t>
      </w:r>
      <w:r w:rsidR="002E082E" w:rsidRPr="000B2A20">
        <w:rPr>
          <w:rFonts w:ascii="Arial" w:hAnsi="Arial"/>
          <w:i/>
          <w:color w:val="000000"/>
          <w:sz w:val="18"/>
          <w:szCs w:val="18"/>
        </w:rPr>
        <w:t xml:space="preserve"> b</w:t>
      </w:r>
      <w:r w:rsidR="001C4AE0" w:rsidRPr="000B2A20">
        <w:rPr>
          <w:rFonts w:ascii="Arial" w:hAnsi="Arial"/>
          <w:i/>
          <w:color w:val="000000"/>
          <w:sz w:val="18"/>
          <w:szCs w:val="18"/>
        </w:rPr>
        <w:t>ut Trigger says can he have the money earlier than th</w:t>
      </w:r>
      <w:r w:rsidR="005379B9" w:rsidRPr="000B2A20">
        <w:rPr>
          <w:rFonts w:ascii="Arial" w:hAnsi="Arial"/>
          <w:i/>
          <w:color w:val="000000"/>
          <w:sz w:val="18"/>
          <w:szCs w:val="18"/>
        </w:rPr>
        <w:t>at if possible.</w:t>
      </w:r>
    </w:p>
    <w:p w14:paraId="5B0307B0" w14:textId="77777777" w:rsidR="00D93075" w:rsidRPr="000B2A20" w:rsidRDefault="0057591C" w:rsidP="00353C80">
      <w:pPr>
        <w:widowControl w:val="0"/>
        <w:spacing w:after="0" w:line="100" w:lineRule="atLeast"/>
        <w:jc w:val="center"/>
        <w:rPr>
          <w:rFonts w:ascii="Arial" w:hAnsi="Arial"/>
          <w:i/>
          <w:color w:val="000000"/>
          <w:sz w:val="18"/>
          <w:szCs w:val="18"/>
        </w:rPr>
      </w:pPr>
      <w:r w:rsidRPr="000B2A20">
        <w:rPr>
          <w:rFonts w:ascii="Arial" w:hAnsi="Arial"/>
          <w:i/>
          <w:color w:val="000000"/>
          <w:sz w:val="18"/>
          <w:szCs w:val="18"/>
        </w:rPr>
        <w:t xml:space="preserve">E-mail: </w:t>
      </w:r>
      <w:hyperlink r:id="rId11" w:history="1">
        <w:r w:rsidR="00FC4135" w:rsidRPr="000B2A20">
          <w:rPr>
            <w:rStyle w:val="Hyperlink"/>
            <w:rFonts w:ascii="Arial" w:hAnsi="Arial"/>
            <w:i/>
            <w:sz w:val="18"/>
            <w:szCs w:val="18"/>
          </w:rPr>
          <w:t>triggertrotter1@aol.com</w:t>
        </w:r>
      </w:hyperlink>
    </w:p>
    <w:p w14:paraId="1E4AE0CD" w14:textId="76D52371" w:rsidR="0057591C" w:rsidRPr="0009030D" w:rsidRDefault="00FC4135" w:rsidP="00D93075">
      <w:pPr>
        <w:widowControl w:val="0"/>
        <w:spacing w:after="0" w:line="100" w:lineRule="atLeast"/>
        <w:jc w:val="center"/>
        <w:rPr>
          <w:rFonts w:ascii="Arial" w:hAnsi="Arial"/>
          <w:i/>
          <w:color w:val="000000"/>
          <w:sz w:val="19"/>
          <w:szCs w:val="19"/>
        </w:rPr>
      </w:pPr>
      <w:r w:rsidRPr="000B2A20">
        <w:rPr>
          <w:rFonts w:ascii="Arial" w:hAnsi="Arial"/>
          <w:i/>
          <w:color w:val="000000"/>
          <w:sz w:val="18"/>
          <w:szCs w:val="18"/>
        </w:rPr>
        <w:t xml:space="preserve">Follow Trigger on Facebook and </w:t>
      </w:r>
      <w:r w:rsidR="002F617B" w:rsidRPr="000B2A20">
        <w:rPr>
          <w:rFonts w:ascii="Arial" w:hAnsi="Arial"/>
          <w:i/>
          <w:color w:val="000000"/>
          <w:sz w:val="18"/>
          <w:szCs w:val="18"/>
        </w:rPr>
        <w:t xml:space="preserve">well </w:t>
      </w:r>
      <w:proofErr w:type="spellStart"/>
      <w:r w:rsidR="002F617B" w:rsidRPr="000B2A20">
        <w:rPr>
          <w:rFonts w:ascii="Arial" w:hAnsi="Arial"/>
          <w:i/>
          <w:color w:val="000000"/>
          <w:sz w:val="18"/>
          <w:szCs w:val="18"/>
        </w:rPr>
        <w:t>dunno</w:t>
      </w:r>
      <w:proofErr w:type="spellEnd"/>
      <w:r w:rsidR="002F617B" w:rsidRPr="000B2A20">
        <w:rPr>
          <w:rFonts w:ascii="Arial" w:hAnsi="Arial"/>
          <w:i/>
          <w:color w:val="000000"/>
          <w:sz w:val="18"/>
          <w:szCs w:val="18"/>
        </w:rPr>
        <w:t xml:space="preserve"> about X anymore</w:t>
      </w:r>
      <w:r w:rsidR="002F617B" w:rsidRPr="0009030D">
        <w:rPr>
          <w:rFonts w:ascii="Arial" w:hAnsi="Arial"/>
          <w:i/>
          <w:color w:val="000000"/>
          <w:sz w:val="19"/>
          <w:szCs w:val="19"/>
        </w:rPr>
        <w:t xml:space="preserve">. </w:t>
      </w:r>
    </w:p>
    <w:p w14:paraId="399EE799" w14:textId="77777777" w:rsidR="0057591C" w:rsidRDefault="0057591C">
      <w:pPr>
        <w:widowControl w:val="0"/>
        <w:spacing w:after="0" w:line="100" w:lineRule="atLeast"/>
        <w:jc w:val="center"/>
        <w:rPr>
          <w:rFonts w:ascii="Arial" w:hAnsi="Arial"/>
          <w:i/>
          <w:color w:val="FF0000"/>
          <w:sz w:val="20"/>
        </w:rPr>
      </w:pPr>
    </w:p>
    <w:p w14:paraId="323DDE5D" w14:textId="32CFF7E1" w:rsidR="002F617B" w:rsidRPr="0009030D" w:rsidRDefault="00D655A7" w:rsidP="00130A66">
      <w:pPr>
        <w:widowControl w:val="0"/>
        <w:spacing w:after="0" w:line="100" w:lineRule="atLeast"/>
        <w:rPr>
          <w:sz w:val="19"/>
          <w:szCs w:val="19"/>
        </w:rPr>
      </w:pPr>
      <w:r>
        <w:rPr>
          <w:noProof/>
        </w:rPr>
        <w:drawing>
          <wp:inline distT="0" distB="0" distL="0" distR="0" wp14:anchorId="54325BF8" wp14:editId="1B0BE800">
            <wp:extent cx="438150" cy="438150"/>
            <wp:effectExtent l="0" t="0" r="0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0A66">
        <w:t xml:space="preserve">  </w:t>
      </w:r>
      <w:r w:rsidR="00130A66" w:rsidRPr="0009030D">
        <w:rPr>
          <w:sz w:val="19"/>
          <w:szCs w:val="19"/>
        </w:rPr>
        <w:t>Trigger Morris-Horse</w:t>
      </w:r>
      <w:r w:rsidR="00AD682A" w:rsidRPr="0009030D">
        <w:rPr>
          <w:sz w:val="19"/>
          <w:szCs w:val="19"/>
        </w:rPr>
        <w:t>, or The Illustrious Order of Fools and Beasts.</w:t>
      </w:r>
      <w:r w:rsidR="00FC4135" w:rsidRPr="0009030D">
        <w:rPr>
          <w:sz w:val="19"/>
          <w:szCs w:val="19"/>
        </w:rPr>
        <w:t xml:space="preserve">           </w:t>
      </w:r>
    </w:p>
    <w:p w14:paraId="45A94F06" w14:textId="194DDEE1" w:rsidR="00375FFC" w:rsidRPr="0009030D" w:rsidRDefault="00375FFC" w:rsidP="00130A66">
      <w:pPr>
        <w:widowControl w:val="0"/>
        <w:spacing w:after="0" w:line="100" w:lineRule="atLeast"/>
        <w:rPr>
          <w:i/>
          <w:sz w:val="19"/>
          <w:szCs w:val="19"/>
        </w:rPr>
      </w:pPr>
      <w:r w:rsidRPr="0009030D">
        <w:rPr>
          <w:i/>
          <w:sz w:val="19"/>
          <w:szCs w:val="19"/>
        </w:rPr>
        <w:t>Provision of email address indicates willingness to be included on IOFB e-mail list. If you DO NOT wish your email address to be included, please tick HERE ......</w:t>
      </w:r>
    </w:p>
    <w:sectPr w:rsidR="00375FFC" w:rsidRPr="0009030D" w:rsidSect="005973D0">
      <w:footnotePr>
        <w:pos w:val="beneathText"/>
      </w:footnotePr>
      <w:pgSz w:w="12240" w:h="15840"/>
      <w:pgMar w:top="851" w:right="1440" w:bottom="85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5EA6F" w14:textId="77777777" w:rsidR="00FF1050" w:rsidRDefault="00FF1050" w:rsidP="00127551">
      <w:pPr>
        <w:spacing w:after="0" w:line="240" w:lineRule="auto"/>
      </w:pPr>
      <w:r>
        <w:separator/>
      </w:r>
    </w:p>
  </w:endnote>
  <w:endnote w:type="continuationSeparator" w:id="0">
    <w:p w14:paraId="76063621" w14:textId="77777777" w:rsidR="00FF1050" w:rsidRDefault="00FF1050" w:rsidP="00127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A67BD" w14:textId="77777777" w:rsidR="00FF1050" w:rsidRDefault="00FF1050" w:rsidP="00127551">
      <w:pPr>
        <w:spacing w:after="0" w:line="240" w:lineRule="auto"/>
      </w:pPr>
      <w:r>
        <w:separator/>
      </w:r>
    </w:p>
  </w:footnote>
  <w:footnote w:type="continuationSeparator" w:id="0">
    <w:p w14:paraId="46837CFC" w14:textId="77777777" w:rsidR="00FF1050" w:rsidRDefault="00FF1050" w:rsidP="001275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C91F93"/>
    <w:multiLevelType w:val="singleLevel"/>
    <w:tmpl w:val="F2FE939C"/>
    <w:lvl w:ilvl="0">
      <w:start w:val="1"/>
      <w:numFmt w:val="decimal"/>
      <w:lvlText w:val="%1)"/>
      <w:legacy w:legacy="1" w:legacySpace="0" w:legacyIndent="0"/>
      <w:lvlJc w:val="left"/>
      <w:rPr>
        <w:rFonts w:cs="Times New Roman"/>
      </w:rPr>
    </w:lvl>
  </w:abstractNum>
  <w:abstractNum w:abstractNumId="1" w15:restartNumberingAfterBreak="0">
    <w:nsid w:val="3FF016C5"/>
    <w:multiLevelType w:val="hybridMultilevel"/>
    <w:tmpl w:val="8E306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29507A"/>
    <w:multiLevelType w:val="hybridMultilevel"/>
    <w:tmpl w:val="20223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8311958">
    <w:abstractNumId w:val="0"/>
  </w:num>
  <w:num w:numId="2" w16cid:durableId="674377102">
    <w:abstractNumId w:val="2"/>
  </w:num>
  <w:num w:numId="3" w16cid:durableId="1369723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MzYzMzMyMzc1MjFV0lEKTi0uzszPAykwrgUAzHNjsywAAAA="/>
  </w:docVars>
  <w:rsids>
    <w:rsidRoot w:val="00A444C0"/>
    <w:rsid w:val="00002C08"/>
    <w:rsid w:val="00004AAF"/>
    <w:rsid w:val="00006A3E"/>
    <w:rsid w:val="00031225"/>
    <w:rsid w:val="000359BD"/>
    <w:rsid w:val="000410EB"/>
    <w:rsid w:val="000743BE"/>
    <w:rsid w:val="00076EB6"/>
    <w:rsid w:val="0008556F"/>
    <w:rsid w:val="0009030D"/>
    <w:rsid w:val="00091A9E"/>
    <w:rsid w:val="000A0E02"/>
    <w:rsid w:val="000B2A20"/>
    <w:rsid w:val="000B3958"/>
    <w:rsid w:val="000B4963"/>
    <w:rsid w:val="000D066F"/>
    <w:rsid w:val="000D17FC"/>
    <w:rsid w:val="000F6B4F"/>
    <w:rsid w:val="001009CA"/>
    <w:rsid w:val="00103CBD"/>
    <w:rsid w:val="00112143"/>
    <w:rsid w:val="001138E4"/>
    <w:rsid w:val="0012527A"/>
    <w:rsid w:val="00127551"/>
    <w:rsid w:val="00130A66"/>
    <w:rsid w:val="001321E4"/>
    <w:rsid w:val="001435BF"/>
    <w:rsid w:val="00143A98"/>
    <w:rsid w:val="001525D1"/>
    <w:rsid w:val="00162EE3"/>
    <w:rsid w:val="00173011"/>
    <w:rsid w:val="001739E9"/>
    <w:rsid w:val="001A3D95"/>
    <w:rsid w:val="001A52A1"/>
    <w:rsid w:val="001B3BBE"/>
    <w:rsid w:val="001C4AE0"/>
    <w:rsid w:val="001C7EF9"/>
    <w:rsid w:val="001D42B3"/>
    <w:rsid w:val="001E0496"/>
    <w:rsid w:val="001E4608"/>
    <w:rsid w:val="001F1915"/>
    <w:rsid w:val="001F6D8B"/>
    <w:rsid w:val="001F7007"/>
    <w:rsid w:val="00206220"/>
    <w:rsid w:val="00211E18"/>
    <w:rsid w:val="00212ECE"/>
    <w:rsid w:val="00216858"/>
    <w:rsid w:val="00237531"/>
    <w:rsid w:val="002454B0"/>
    <w:rsid w:val="00251938"/>
    <w:rsid w:val="00262911"/>
    <w:rsid w:val="0027084E"/>
    <w:rsid w:val="00276B1F"/>
    <w:rsid w:val="002B55BB"/>
    <w:rsid w:val="002B5B9A"/>
    <w:rsid w:val="002C01F3"/>
    <w:rsid w:val="002C661F"/>
    <w:rsid w:val="002D1831"/>
    <w:rsid w:val="002D3676"/>
    <w:rsid w:val="002D5BE9"/>
    <w:rsid w:val="002D75CD"/>
    <w:rsid w:val="002E082E"/>
    <w:rsid w:val="002F14E9"/>
    <w:rsid w:val="002F34AC"/>
    <w:rsid w:val="002F617B"/>
    <w:rsid w:val="002F6D12"/>
    <w:rsid w:val="00300942"/>
    <w:rsid w:val="00306DCB"/>
    <w:rsid w:val="003144D0"/>
    <w:rsid w:val="0031527F"/>
    <w:rsid w:val="003332F6"/>
    <w:rsid w:val="00353C80"/>
    <w:rsid w:val="00372B44"/>
    <w:rsid w:val="00374C56"/>
    <w:rsid w:val="00375FFC"/>
    <w:rsid w:val="00380F50"/>
    <w:rsid w:val="003810D1"/>
    <w:rsid w:val="00396105"/>
    <w:rsid w:val="003B088D"/>
    <w:rsid w:val="003B2E43"/>
    <w:rsid w:val="003B4CA3"/>
    <w:rsid w:val="003B6E88"/>
    <w:rsid w:val="003B761F"/>
    <w:rsid w:val="003C5DEE"/>
    <w:rsid w:val="003C6557"/>
    <w:rsid w:val="003D6FD5"/>
    <w:rsid w:val="003E02B7"/>
    <w:rsid w:val="003F56AF"/>
    <w:rsid w:val="00426784"/>
    <w:rsid w:val="00431F68"/>
    <w:rsid w:val="004341E8"/>
    <w:rsid w:val="00441303"/>
    <w:rsid w:val="0046729E"/>
    <w:rsid w:val="00467E22"/>
    <w:rsid w:val="00467E31"/>
    <w:rsid w:val="0047390F"/>
    <w:rsid w:val="00492497"/>
    <w:rsid w:val="00493087"/>
    <w:rsid w:val="00493E8F"/>
    <w:rsid w:val="004A4513"/>
    <w:rsid w:val="004A7038"/>
    <w:rsid w:val="004B06F7"/>
    <w:rsid w:val="004B145F"/>
    <w:rsid w:val="004B51B6"/>
    <w:rsid w:val="004C5177"/>
    <w:rsid w:val="004C6BCE"/>
    <w:rsid w:val="004D1345"/>
    <w:rsid w:val="004D2B35"/>
    <w:rsid w:val="004E116F"/>
    <w:rsid w:val="004E2E50"/>
    <w:rsid w:val="004E6455"/>
    <w:rsid w:val="004F1483"/>
    <w:rsid w:val="005013A9"/>
    <w:rsid w:val="0050220B"/>
    <w:rsid w:val="00524EED"/>
    <w:rsid w:val="00535FCC"/>
    <w:rsid w:val="005379B9"/>
    <w:rsid w:val="005405F2"/>
    <w:rsid w:val="00547501"/>
    <w:rsid w:val="0055537B"/>
    <w:rsid w:val="00571344"/>
    <w:rsid w:val="0057591C"/>
    <w:rsid w:val="005827BF"/>
    <w:rsid w:val="005973D0"/>
    <w:rsid w:val="00597CA1"/>
    <w:rsid w:val="005E17F0"/>
    <w:rsid w:val="005F44E3"/>
    <w:rsid w:val="00610371"/>
    <w:rsid w:val="0061054E"/>
    <w:rsid w:val="006131BF"/>
    <w:rsid w:val="00623615"/>
    <w:rsid w:val="00625374"/>
    <w:rsid w:val="0063633A"/>
    <w:rsid w:val="00640394"/>
    <w:rsid w:val="006403FE"/>
    <w:rsid w:val="00642820"/>
    <w:rsid w:val="00652602"/>
    <w:rsid w:val="006654AF"/>
    <w:rsid w:val="006729D8"/>
    <w:rsid w:val="00674586"/>
    <w:rsid w:val="00680483"/>
    <w:rsid w:val="00681269"/>
    <w:rsid w:val="006866AC"/>
    <w:rsid w:val="006955C4"/>
    <w:rsid w:val="00695781"/>
    <w:rsid w:val="006A3A38"/>
    <w:rsid w:val="006C3AB4"/>
    <w:rsid w:val="006C3E70"/>
    <w:rsid w:val="006C5A1C"/>
    <w:rsid w:val="006D62C0"/>
    <w:rsid w:val="006D7956"/>
    <w:rsid w:val="006E1BC8"/>
    <w:rsid w:val="006F2901"/>
    <w:rsid w:val="006F51C3"/>
    <w:rsid w:val="006F652F"/>
    <w:rsid w:val="007059E7"/>
    <w:rsid w:val="00723E3B"/>
    <w:rsid w:val="00725C92"/>
    <w:rsid w:val="00726DAA"/>
    <w:rsid w:val="00727B0A"/>
    <w:rsid w:val="0077196D"/>
    <w:rsid w:val="00776EA9"/>
    <w:rsid w:val="00790D65"/>
    <w:rsid w:val="007A0BDF"/>
    <w:rsid w:val="007C2B8C"/>
    <w:rsid w:val="007E682A"/>
    <w:rsid w:val="007F2BF8"/>
    <w:rsid w:val="00800E04"/>
    <w:rsid w:val="00811CCF"/>
    <w:rsid w:val="00813305"/>
    <w:rsid w:val="00817B16"/>
    <w:rsid w:val="008259DE"/>
    <w:rsid w:val="00826CFE"/>
    <w:rsid w:val="008357BF"/>
    <w:rsid w:val="00840F2B"/>
    <w:rsid w:val="00851540"/>
    <w:rsid w:val="00864D3C"/>
    <w:rsid w:val="00875583"/>
    <w:rsid w:val="008877BE"/>
    <w:rsid w:val="00892423"/>
    <w:rsid w:val="008C2698"/>
    <w:rsid w:val="008C4E68"/>
    <w:rsid w:val="008D3100"/>
    <w:rsid w:val="008D5727"/>
    <w:rsid w:val="008E12C5"/>
    <w:rsid w:val="008E6703"/>
    <w:rsid w:val="00902595"/>
    <w:rsid w:val="00932AF2"/>
    <w:rsid w:val="00947312"/>
    <w:rsid w:val="0095428E"/>
    <w:rsid w:val="00961206"/>
    <w:rsid w:val="00962FF4"/>
    <w:rsid w:val="0096624D"/>
    <w:rsid w:val="00977D0A"/>
    <w:rsid w:val="00987707"/>
    <w:rsid w:val="00995CAD"/>
    <w:rsid w:val="009A644C"/>
    <w:rsid w:val="009B1163"/>
    <w:rsid w:val="009C4C37"/>
    <w:rsid w:val="009C66B8"/>
    <w:rsid w:val="009C691D"/>
    <w:rsid w:val="009C6A5B"/>
    <w:rsid w:val="009D019D"/>
    <w:rsid w:val="009D6D2A"/>
    <w:rsid w:val="009E71EE"/>
    <w:rsid w:val="00A10D6E"/>
    <w:rsid w:val="00A168C2"/>
    <w:rsid w:val="00A16986"/>
    <w:rsid w:val="00A27EDE"/>
    <w:rsid w:val="00A444C0"/>
    <w:rsid w:val="00A46443"/>
    <w:rsid w:val="00A608AA"/>
    <w:rsid w:val="00A624BE"/>
    <w:rsid w:val="00A761F8"/>
    <w:rsid w:val="00AA19BE"/>
    <w:rsid w:val="00AB5134"/>
    <w:rsid w:val="00AB7111"/>
    <w:rsid w:val="00AC0631"/>
    <w:rsid w:val="00AD118E"/>
    <w:rsid w:val="00AD682A"/>
    <w:rsid w:val="00AE1252"/>
    <w:rsid w:val="00AE3952"/>
    <w:rsid w:val="00AE421A"/>
    <w:rsid w:val="00AF5A1D"/>
    <w:rsid w:val="00B030AD"/>
    <w:rsid w:val="00B131AB"/>
    <w:rsid w:val="00B164AC"/>
    <w:rsid w:val="00B27E16"/>
    <w:rsid w:val="00B37C52"/>
    <w:rsid w:val="00B40BF5"/>
    <w:rsid w:val="00B54004"/>
    <w:rsid w:val="00B6480C"/>
    <w:rsid w:val="00B700A3"/>
    <w:rsid w:val="00B71436"/>
    <w:rsid w:val="00B82BE9"/>
    <w:rsid w:val="00B838F9"/>
    <w:rsid w:val="00B83906"/>
    <w:rsid w:val="00B85176"/>
    <w:rsid w:val="00B92686"/>
    <w:rsid w:val="00B93C7B"/>
    <w:rsid w:val="00B93D60"/>
    <w:rsid w:val="00BA5F7E"/>
    <w:rsid w:val="00BB2613"/>
    <w:rsid w:val="00BC23C8"/>
    <w:rsid w:val="00BC3F5B"/>
    <w:rsid w:val="00BC4AF7"/>
    <w:rsid w:val="00BC7612"/>
    <w:rsid w:val="00BD4D64"/>
    <w:rsid w:val="00BD555E"/>
    <w:rsid w:val="00BF4AFD"/>
    <w:rsid w:val="00C01EE1"/>
    <w:rsid w:val="00C04D9F"/>
    <w:rsid w:val="00C0546B"/>
    <w:rsid w:val="00C32BC2"/>
    <w:rsid w:val="00C36E8D"/>
    <w:rsid w:val="00C42173"/>
    <w:rsid w:val="00C42F74"/>
    <w:rsid w:val="00C52997"/>
    <w:rsid w:val="00C669B1"/>
    <w:rsid w:val="00C74395"/>
    <w:rsid w:val="00C76F8B"/>
    <w:rsid w:val="00C8066C"/>
    <w:rsid w:val="00C81454"/>
    <w:rsid w:val="00C93464"/>
    <w:rsid w:val="00C94C51"/>
    <w:rsid w:val="00CA162F"/>
    <w:rsid w:val="00CB4C9B"/>
    <w:rsid w:val="00CB7FC0"/>
    <w:rsid w:val="00CC1AAF"/>
    <w:rsid w:val="00CD037B"/>
    <w:rsid w:val="00CD0B6B"/>
    <w:rsid w:val="00CD2325"/>
    <w:rsid w:val="00CD525B"/>
    <w:rsid w:val="00CE0D0E"/>
    <w:rsid w:val="00CE1C89"/>
    <w:rsid w:val="00CE332B"/>
    <w:rsid w:val="00CE6B88"/>
    <w:rsid w:val="00CF76C1"/>
    <w:rsid w:val="00D177F8"/>
    <w:rsid w:val="00D330A3"/>
    <w:rsid w:val="00D57E7B"/>
    <w:rsid w:val="00D655A7"/>
    <w:rsid w:val="00D72682"/>
    <w:rsid w:val="00D74168"/>
    <w:rsid w:val="00D777AD"/>
    <w:rsid w:val="00D813F5"/>
    <w:rsid w:val="00D86F36"/>
    <w:rsid w:val="00D93075"/>
    <w:rsid w:val="00DB36F5"/>
    <w:rsid w:val="00DD1729"/>
    <w:rsid w:val="00DD4793"/>
    <w:rsid w:val="00DD4DC5"/>
    <w:rsid w:val="00DD7014"/>
    <w:rsid w:val="00DE7009"/>
    <w:rsid w:val="00DF3BD2"/>
    <w:rsid w:val="00DF3C55"/>
    <w:rsid w:val="00DF7141"/>
    <w:rsid w:val="00E06BA9"/>
    <w:rsid w:val="00E11BC0"/>
    <w:rsid w:val="00E25113"/>
    <w:rsid w:val="00E25917"/>
    <w:rsid w:val="00E276A1"/>
    <w:rsid w:val="00E468EE"/>
    <w:rsid w:val="00E5564E"/>
    <w:rsid w:val="00E704EA"/>
    <w:rsid w:val="00E80257"/>
    <w:rsid w:val="00EA2333"/>
    <w:rsid w:val="00EB4176"/>
    <w:rsid w:val="00EC22AB"/>
    <w:rsid w:val="00EC6000"/>
    <w:rsid w:val="00ED4131"/>
    <w:rsid w:val="00EE125C"/>
    <w:rsid w:val="00EE5542"/>
    <w:rsid w:val="00EE5DE5"/>
    <w:rsid w:val="00F022EA"/>
    <w:rsid w:val="00F24402"/>
    <w:rsid w:val="00F3068E"/>
    <w:rsid w:val="00F34956"/>
    <w:rsid w:val="00F35276"/>
    <w:rsid w:val="00F356F0"/>
    <w:rsid w:val="00F36E0B"/>
    <w:rsid w:val="00F40E3A"/>
    <w:rsid w:val="00F43E3F"/>
    <w:rsid w:val="00F44A23"/>
    <w:rsid w:val="00F478B1"/>
    <w:rsid w:val="00F51399"/>
    <w:rsid w:val="00F52EE1"/>
    <w:rsid w:val="00F55633"/>
    <w:rsid w:val="00F57C7B"/>
    <w:rsid w:val="00F7761F"/>
    <w:rsid w:val="00F937AA"/>
    <w:rsid w:val="00FA4C32"/>
    <w:rsid w:val="00FB08EE"/>
    <w:rsid w:val="00FC0F9D"/>
    <w:rsid w:val="00FC4135"/>
    <w:rsid w:val="00FD07A7"/>
    <w:rsid w:val="00FD1F41"/>
    <w:rsid w:val="00FD7170"/>
    <w:rsid w:val="00FE3926"/>
    <w:rsid w:val="00FE4376"/>
    <w:rsid w:val="00FF1050"/>
    <w:rsid w:val="04C9A9BA"/>
    <w:rsid w:val="12B0CBCC"/>
    <w:rsid w:val="17AD6CE0"/>
    <w:rsid w:val="17B99906"/>
    <w:rsid w:val="24946503"/>
    <w:rsid w:val="2E227BC8"/>
    <w:rsid w:val="30B1EAFC"/>
    <w:rsid w:val="31876B5F"/>
    <w:rsid w:val="3FBAF748"/>
    <w:rsid w:val="4137D5B5"/>
    <w:rsid w:val="5A516C48"/>
    <w:rsid w:val="5B2D5E2B"/>
    <w:rsid w:val="6B60DECC"/>
    <w:rsid w:val="6E42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D95A13"/>
  <w14:defaultImageDpi w14:val="96"/>
  <w15:docId w15:val="{87472876-C67B-428C-A4F5-D97F484D4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3D0"/>
    <w:pPr>
      <w:suppressAutoHyphens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alibri" w:hAnsi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5973D0"/>
  </w:style>
  <w:style w:type="paragraph" w:customStyle="1" w:styleId="Heading">
    <w:name w:val="Heading"/>
    <w:basedOn w:val="Normal"/>
    <w:next w:val="BodyText"/>
    <w:rsid w:val="005973D0"/>
    <w:pPr>
      <w:keepNext/>
      <w:spacing w:before="240" w:after="120"/>
    </w:pPr>
    <w:rPr>
      <w:rFonts w:ascii="Arial" w:hAnsi="Arial"/>
      <w:sz w:val="28"/>
    </w:rPr>
  </w:style>
  <w:style w:type="paragraph" w:styleId="BodyText">
    <w:name w:val="Body Text"/>
    <w:basedOn w:val="Normal"/>
    <w:link w:val="BodyTextChar"/>
    <w:uiPriority w:val="99"/>
    <w:semiHidden/>
    <w:rsid w:val="005973D0"/>
    <w:pPr>
      <w:spacing w:after="120"/>
    </w:pPr>
  </w:style>
  <w:style w:type="character" w:customStyle="1" w:styleId="BodyTextChar">
    <w:name w:val="Body Text Char"/>
    <w:link w:val="BodyText"/>
    <w:uiPriority w:val="99"/>
    <w:semiHidden/>
    <w:rPr>
      <w:rFonts w:ascii="Calibri" w:hAnsi="Calibri"/>
      <w:sz w:val="22"/>
    </w:rPr>
  </w:style>
  <w:style w:type="paragraph" w:styleId="List">
    <w:name w:val="List"/>
    <w:basedOn w:val="BodyText"/>
    <w:uiPriority w:val="99"/>
    <w:semiHidden/>
    <w:rsid w:val="005973D0"/>
  </w:style>
  <w:style w:type="paragraph" w:styleId="Caption">
    <w:name w:val="caption"/>
    <w:basedOn w:val="Normal"/>
    <w:uiPriority w:val="35"/>
    <w:qFormat/>
    <w:rsid w:val="005973D0"/>
    <w:pPr>
      <w:suppressLineNumbers/>
      <w:spacing w:before="120" w:after="120"/>
    </w:pPr>
    <w:rPr>
      <w:i/>
      <w:sz w:val="24"/>
    </w:rPr>
  </w:style>
  <w:style w:type="paragraph" w:customStyle="1" w:styleId="Index">
    <w:name w:val="Index"/>
    <w:basedOn w:val="Normal"/>
    <w:rsid w:val="005973D0"/>
    <w:pPr>
      <w:suppressLineNumbers/>
    </w:pPr>
  </w:style>
  <w:style w:type="paragraph" w:customStyle="1" w:styleId="Framecontents">
    <w:name w:val="Frame contents"/>
    <w:basedOn w:val="BodyText"/>
    <w:rsid w:val="005973D0"/>
  </w:style>
  <w:style w:type="character" w:styleId="Hyperlink">
    <w:name w:val="Hyperlink"/>
    <w:uiPriority w:val="99"/>
    <w:unhideWhenUsed/>
    <w:rsid w:val="00FC413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12755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locked/>
    <w:rsid w:val="00127551"/>
    <w:rPr>
      <w:rFonts w:ascii="Calibri" w:hAnsi="Calibri" w:cs="Times New Roman"/>
      <w:sz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12755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locked/>
    <w:rsid w:val="00127551"/>
    <w:rPr>
      <w:rFonts w:ascii="Calibri" w:hAnsi="Calibri" w:cs="Times New Roman"/>
      <w:sz w:val="22"/>
    </w:rPr>
  </w:style>
  <w:style w:type="table" w:styleId="TableGrid">
    <w:name w:val="Table Grid"/>
    <w:basedOn w:val="TableNormal"/>
    <w:uiPriority w:val="59"/>
    <w:rsid w:val="00977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454B0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E71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riggertrotter1@aol.co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C3B7C-D3FF-4ED3-BD68-BBC2396EA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49</Words>
  <Characters>1990</Characters>
  <Application>Microsoft Office Word</Application>
  <DocSecurity>0</DocSecurity>
  <Lines>16</Lines>
  <Paragraphs>4</Paragraphs>
  <ScaleCrop>false</ScaleCrop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</dc:creator>
  <cp:keywords/>
  <dc:description/>
  <cp:lastModifiedBy>robert chisman</cp:lastModifiedBy>
  <cp:revision>113</cp:revision>
  <cp:lastPrinted>2025-02-12T15:21:00Z</cp:lastPrinted>
  <dcterms:created xsi:type="dcterms:W3CDTF">2025-02-11T16:03:00Z</dcterms:created>
  <dcterms:modified xsi:type="dcterms:W3CDTF">2025-02-12T16:24:00Z</dcterms:modified>
</cp:coreProperties>
</file>